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B3359F"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B3359F"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t>o</w:t>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t>o</w:t>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t>o</w:t>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t>o</w:t>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t>o</w:t>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t>o</w:t>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t>o</w:t>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t>o</w:t>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7"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757254F" w:rsidR="00AF53FA" w:rsidRPr="00AF53FA" w:rsidRDefault="00AF53FA" w:rsidP="00AF53FA">
      <w:pPr>
        <w:pStyle w:val="ListParagraph"/>
        <w:numPr>
          <w:ilvl w:val="0"/>
          <w:numId w:val="9"/>
        </w:numPr>
        <w:rPr>
          <w:b/>
          <w:bCs/>
        </w:rPr>
      </w:pPr>
      <w:r w:rsidRPr="00AF53FA">
        <w:rPr>
          <w:b/>
          <w:bCs/>
        </w:rPr>
        <w:t xml:space="preserve">Team Name: </w:t>
      </w:r>
      <w:r w:rsidR="00722182" w:rsidRPr="00606DA0">
        <w:t>TeamAte</w:t>
      </w:r>
    </w:p>
    <w:p w14:paraId="4F5570C2" w14:textId="5C5CFDAF"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722182">
        <w:rPr>
          <w:b/>
          <w:bCs/>
        </w:rPr>
        <w:t xml:space="preserve"> </w:t>
      </w:r>
      <w:r w:rsidR="00722182" w:rsidRPr="00606DA0">
        <w:t>Aaron Tumbokon, Jose Hernandez, Juan Zurita, Kason Bray Mills</w:t>
      </w:r>
    </w:p>
    <w:p w14:paraId="73ADBEA0" w14:textId="3B5131F0" w:rsidR="009B16A0" w:rsidRDefault="00606DA0" w:rsidP="00AF53FA">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06453526">
            <wp:simplePos x="0" y="0"/>
            <wp:positionH relativeFrom="margin">
              <wp:posOffset>4571162</wp:posOffset>
            </wp:positionH>
            <wp:positionV relativeFrom="paragraph">
              <wp:posOffset>138964</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Title:</w:t>
      </w:r>
      <w:r w:rsidR="009B16A0">
        <w:t xml:space="preserve"> </w:t>
      </w:r>
      <w:r w:rsidR="00722182">
        <w:t>Watch Sunday Devotional with Elder Bednar</w:t>
      </w:r>
    </w:p>
    <w:p w14:paraId="6B76E460" w14:textId="324C7C81"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44490348" w:rsidR="009B16A0" w:rsidRPr="007610CF" w:rsidRDefault="00722182" w:rsidP="00D73EBC">
            <w:pPr>
              <w:pStyle w:val="ListParagraph"/>
              <w:ind w:left="0"/>
              <w:rPr>
                <w:color w:val="833C0B" w:themeColor="accent2" w:themeShade="80"/>
              </w:rPr>
            </w:pPr>
            <w:r>
              <w:rPr>
                <w:rFonts w:ascii="Wingdings" w:eastAsia="Wingdings" w:hAnsi="Wingdings" w:cs="Wingdings"/>
                <w:color w:val="833C0B" w:themeColor="accent2" w:themeShade="80"/>
              </w:rPr>
              <w:t>ý</w:t>
            </w:r>
            <w:r w:rsidR="009B16A0" w:rsidRPr="007610CF">
              <w:rPr>
                <w:color w:val="833C0B" w:themeColor="accent2" w:themeShade="80"/>
              </w:rPr>
              <w:t>Consciousness</w:t>
            </w:r>
          </w:p>
        </w:tc>
        <w:tc>
          <w:tcPr>
            <w:tcW w:w="2340" w:type="dxa"/>
          </w:tcPr>
          <w:p w14:paraId="6285EF31" w14:textId="3803E91C" w:rsidR="009B16A0" w:rsidRPr="007610CF" w:rsidRDefault="00722182"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2B65C58D" w:rsidR="009B16A0" w:rsidRPr="007610CF" w:rsidRDefault="00722182" w:rsidP="00D73EBC">
            <w:pPr>
              <w:pStyle w:val="ListParagraph"/>
              <w:ind w:left="0"/>
              <w:rPr>
                <w:color w:val="833C0B" w:themeColor="accent2" w:themeShade="80"/>
              </w:rPr>
            </w:pPr>
            <w:r>
              <w:rPr>
                <w:rFonts w:ascii="Wingdings" w:eastAsia="Wingdings" w:hAnsi="Wingdings" w:cs="Wingdings"/>
                <w:color w:val="833C0B" w:themeColor="accent2" w:themeShade="80"/>
              </w:rPr>
              <w:t>ý</w:t>
            </w:r>
            <w:r w:rsidR="009B16A0" w:rsidRPr="007610CF">
              <w:rPr>
                <w:color w:val="833C0B" w:themeColor="accent2" w:themeShade="80"/>
              </w:rPr>
              <w:t>Connectedness</w:t>
            </w:r>
          </w:p>
        </w:tc>
        <w:tc>
          <w:tcPr>
            <w:tcW w:w="2340" w:type="dxa"/>
          </w:tcPr>
          <w:p w14:paraId="42849EA4" w14:textId="2EB219A3" w:rsidR="009B16A0" w:rsidRPr="007610CF" w:rsidRDefault="00722182"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A4EA2B1" w14:textId="443D44B4" w:rsidR="00AE6806" w:rsidRPr="00606DA0" w:rsidRDefault="00AE6806" w:rsidP="00606DA0">
      <w:pPr>
        <w:pStyle w:val="ListParagraph"/>
        <w:ind w:left="360" w:firstLine="360"/>
      </w:pPr>
      <w:r>
        <w:rPr>
          <w:b/>
          <w:bCs/>
        </w:rPr>
        <w:t>Explain:</w:t>
      </w:r>
      <w:r w:rsidR="00722182">
        <w:rPr>
          <w:b/>
          <w:bCs/>
        </w:rPr>
        <w:t xml:space="preserve"> </w:t>
      </w:r>
      <w:r w:rsidR="00722182" w:rsidRPr="00606DA0">
        <w:t xml:space="preserve">As we learn from </w:t>
      </w:r>
      <w:r w:rsidR="00606DA0" w:rsidRPr="00606DA0">
        <w:t>an</w:t>
      </w:r>
      <w:r w:rsidR="00722182" w:rsidRPr="00606DA0">
        <w:t xml:space="preserve"> Apostle of </w:t>
      </w:r>
      <w:r w:rsidR="00606DA0" w:rsidRPr="00606DA0">
        <w:t>Christ,</w:t>
      </w:r>
      <w:r w:rsidR="00722182" w:rsidRPr="00606DA0">
        <w:t xml:space="preserve"> we will gain </w:t>
      </w:r>
      <w:r w:rsidR="00606DA0" w:rsidRPr="00606DA0">
        <w:t>consciousness</w:t>
      </w:r>
      <w:r w:rsidR="00722182" w:rsidRPr="00606DA0">
        <w:t xml:space="preserve"> and conduct principles that will guide us in our life. </w:t>
      </w:r>
      <w:r w:rsidR="00606DA0" w:rsidRPr="00606DA0">
        <w:t>Also,</w:t>
      </w:r>
      <w:r w:rsidR="00722182" w:rsidRPr="00606DA0">
        <w:t xml:space="preserve"> we will share our learnings that we felt through the Holy Ghost and will accomplish connectedness and interaction.</w:t>
      </w:r>
    </w:p>
    <w:p w14:paraId="71573F09" w14:textId="516AC623" w:rsidR="009B16A0" w:rsidRPr="007610CF" w:rsidRDefault="0092544A" w:rsidP="009B16A0">
      <w:pPr>
        <w:pStyle w:val="ListParagraph"/>
        <w:numPr>
          <w:ilvl w:val="0"/>
          <w:numId w:val="9"/>
        </w:numPr>
        <w:rPr>
          <w:b/>
          <w:bCs/>
        </w:rPr>
      </w:pPr>
      <w:r>
        <w:rPr>
          <w:noProof/>
        </w:rPr>
        <w:drawing>
          <wp:anchor distT="0" distB="0" distL="114300" distR="114300" simplePos="0" relativeHeight="251658291" behindDoc="1" locked="0" layoutInCell="1" allowOverlap="1" wp14:anchorId="40020088" wp14:editId="0E3F61B2">
            <wp:simplePos x="0" y="0"/>
            <wp:positionH relativeFrom="margin">
              <wp:align>right</wp:align>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r w:rsidR="00606DA0" w:rsidRPr="00606DA0">
        <w:t>Increase of Faith and Testimony.</w:t>
      </w:r>
    </w:p>
    <w:p w14:paraId="3B1A2D30" w14:textId="26D760FF" w:rsidR="009B16A0" w:rsidRDefault="009B16A0" w:rsidP="009B16A0">
      <w:pPr>
        <w:pStyle w:val="ListParagraph"/>
        <w:numPr>
          <w:ilvl w:val="0"/>
          <w:numId w:val="9"/>
        </w:numPr>
        <w:rPr>
          <w:b/>
          <w:bCs/>
        </w:rPr>
      </w:pPr>
      <w:r w:rsidRPr="007610CF">
        <w:rPr>
          <w:b/>
          <w:bCs/>
        </w:rPr>
        <w:t xml:space="preserve">Description: </w:t>
      </w:r>
      <w:r w:rsidR="00606DA0" w:rsidRPr="00606DA0">
        <w:t>We will watch the Sunday devotional with Elder Bednar and we will write down all the feelings we had while watching it. Then, we will group together to discuss and share what we have learnt.</w:t>
      </w:r>
    </w:p>
    <w:p w14:paraId="76445A15" w14:textId="3469B684" w:rsidR="009B16A0" w:rsidRPr="007610CF" w:rsidRDefault="009B16A0" w:rsidP="009B16A0">
      <w:pPr>
        <w:pStyle w:val="ListParagraph"/>
        <w:ind w:left="360"/>
        <w:rPr>
          <w:b/>
          <w:bCs/>
        </w:rPr>
      </w:pPr>
    </w:p>
    <w:p w14:paraId="3740DB0E" w14:textId="74392C4D" w:rsidR="009B16A0" w:rsidRDefault="009B16A0" w:rsidP="009B16A0">
      <w:pPr>
        <w:pStyle w:val="ListParagraph"/>
        <w:numPr>
          <w:ilvl w:val="0"/>
          <w:numId w:val="9"/>
        </w:numPr>
        <w:rPr>
          <w:b/>
          <w:bCs/>
        </w:rPr>
      </w:pPr>
      <w:r w:rsidRPr="007610CF">
        <w:rPr>
          <w:b/>
          <w:bCs/>
        </w:rPr>
        <w:t>Vision Statement:</w:t>
      </w:r>
      <w:r w:rsidR="00606DA0">
        <w:rPr>
          <w:b/>
          <w:bCs/>
        </w:rPr>
        <w:t xml:space="preserve"> </w:t>
      </w:r>
      <w:r w:rsidR="00606DA0" w:rsidRPr="00606DA0">
        <w:t>Apply the principles and spiritual knowledge we learn in our life.</w:t>
      </w:r>
      <w:r w:rsidRPr="00606DA0">
        <w:t xml:space="preserve"> </w:t>
      </w:r>
    </w:p>
    <w:p w14:paraId="4E2072A4" w14:textId="57571BCE" w:rsidR="009B16A0" w:rsidRPr="007610CF" w:rsidRDefault="009B16A0" w:rsidP="009B16A0">
      <w:pPr>
        <w:pStyle w:val="ListParagraph"/>
        <w:ind w:left="360"/>
        <w:rPr>
          <w:b/>
          <w:bCs/>
        </w:rPr>
      </w:pPr>
    </w:p>
    <w:p w14:paraId="4DDACD27" w14:textId="27A02EAD" w:rsidR="009B16A0" w:rsidRPr="00606DA0" w:rsidRDefault="009B16A0" w:rsidP="009B16A0">
      <w:pPr>
        <w:pStyle w:val="ListParagraph"/>
        <w:numPr>
          <w:ilvl w:val="0"/>
          <w:numId w:val="9"/>
        </w:numPr>
      </w:pPr>
      <w:r w:rsidRPr="007610CF">
        <w:rPr>
          <w:b/>
          <w:bCs/>
        </w:rPr>
        <w:t>SMART Goal:</w:t>
      </w:r>
      <w:r w:rsidR="00606DA0">
        <w:rPr>
          <w:b/>
          <w:bCs/>
        </w:rPr>
        <w:t xml:space="preserve"> </w:t>
      </w:r>
      <w:r w:rsidR="00606DA0" w:rsidRPr="00606DA0">
        <w:t>Being better disciples of Christ</w:t>
      </w:r>
    </w:p>
    <w:p w14:paraId="5DFD2742" w14:textId="2B3EFFD0" w:rsidR="009B16A0" w:rsidRDefault="009B16A0" w:rsidP="009B16A0">
      <w:pPr>
        <w:pStyle w:val="ListParagraph"/>
        <w:numPr>
          <w:ilvl w:val="1"/>
          <w:numId w:val="9"/>
        </w:numPr>
      </w:pPr>
      <w:r>
        <w:t>Specific:</w:t>
      </w:r>
      <w:r w:rsidR="00597DD5">
        <w:t xml:space="preserve"> </w:t>
      </w:r>
      <w:r w:rsidR="00606DA0">
        <w:t>Strive to become better disciples of Christ by increasing our faith</w:t>
      </w:r>
      <w:r w:rsidR="00597DD5">
        <w:t xml:space="preserve">, testimony and </w:t>
      </w:r>
      <w:r w:rsidR="00597DD5" w:rsidRPr="00597DD5">
        <w:rPr>
          <w:b/>
          <w:bCs/>
        </w:rPr>
        <w:t>habits</w:t>
      </w:r>
    </w:p>
    <w:p w14:paraId="53D803DD" w14:textId="546B8C80" w:rsidR="009B16A0" w:rsidRDefault="009B16A0" w:rsidP="009B16A0">
      <w:pPr>
        <w:pStyle w:val="ListParagraph"/>
        <w:numPr>
          <w:ilvl w:val="1"/>
          <w:numId w:val="9"/>
        </w:numPr>
      </w:pPr>
      <w:r>
        <w:t>Measurable:</w:t>
      </w:r>
      <w:r w:rsidR="00597DD5">
        <w:t xml:space="preserve"> Be aware of the </w:t>
      </w:r>
      <w:r w:rsidR="00597DD5" w:rsidRPr="00597DD5">
        <w:rPr>
          <w:b/>
          <w:bCs/>
        </w:rPr>
        <w:t>times</w:t>
      </w:r>
      <w:r w:rsidR="00597DD5">
        <w:t xml:space="preserve"> we pray, read our scriptures and seek for God’s guide.</w:t>
      </w:r>
    </w:p>
    <w:p w14:paraId="21191CEA" w14:textId="1694FAD8" w:rsidR="009B16A0" w:rsidRDefault="009B16A0" w:rsidP="009B16A0">
      <w:pPr>
        <w:pStyle w:val="ListParagraph"/>
        <w:numPr>
          <w:ilvl w:val="1"/>
          <w:numId w:val="9"/>
        </w:numPr>
      </w:pPr>
      <w:r>
        <w:t>Attainable:</w:t>
      </w:r>
      <w:r w:rsidR="00597DD5">
        <w:t xml:space="preserve"> By reaching our personal goal for the times we read and pray we will attain it.</w:t>
      </w:r>
    </w:p>
    <w:p w14:paraId="5B76F880" w14:textId="7B251D72" w:rsidR="009B16A0" w:rsidRDefault="009B16A0" w:rsidP="009B16A0">
      <w:pPr>
        <w:pStyle w:val="ListParagraph"/>
        <w:numPr>
          <w:ilvl w:val="1"/>
          <w:numId w:val="9"/>
        </w:numPr>
      </w:pPr>
      <w:r>
        <w:t>Relevant:</w:t>
      </w:r>
      <w:r w:rsidR="00597DD5">
        <w:t xml:space="preserve"> We will develop our testimony and spiritual well-being</w:t>
      </w:r>
    </w:p>
    <w:p w14:paraId="7E2828E1" w14:textId="56FACAEA" w:rsidR="009B16A0" w:rsidRDefault="009B16A0" w:rsidP="009B16A0">
      <w:pPr>
        <w:pStyle w:val="ListParagraph"/>
        <w:numPr>
          <w:ilvl w:val="1"/>
          <w:numId w:val="9"/>
        </w:numPr>
      </w:pPr>
      <w:r>
        <w:t>Timely:</w:t>
      </w:r>
      <w:r>
        <w:tab/>
      </w:r>
      <w:r w:rsidR="00597DD5">
        <w:t>We are going to evaluate ourselves in 6 weeks to see if we reached the goal of being better disciples of Christ</w:t>
      </w:r>
    </w:p>
    <w:p w14:paraId="65B52C88" w14:textId="7B26588E" w:rsidR="009B16A0" w:rsidRDefault="009B16A0" w:rsidP="009B16A0">
      <w:pPr>
        <w:pStyle w:val="ListParagraph"/>
        <w:ind w:left="360"/>
      </w:pPr>
      <w:r w:rsidRPr="007610CF">
        <w:rPr>
          <w:b/>
          <w:bCs/>
          <w:i/>
          <w:iCs/>
        </w:rPr>
        <w:t>Summary</w:t>
      </w:r>
      <w:r>
        <w:t xml:space="preserve">: </w:t>
      </w:r>
      <w:r>
        <w:tab/>
      </w:r>
      <w:r w:rsidR="00597DD5">
        <w:t xml:space="preserve">Strive to have better habits that will help us to be better disciples of Christ by </w:t>
      </w:r>
      <w:r w:rsidR="00A7096E">
        <w:t>increasing the time we spend reading, praying and seeking for God’s guide as we measure the amount of time, we finally give to it.</w:t>
      </w:r>
      <w:r>
        <w:tab/>
      </w:r>
    </w:p>
    <w:p w14:paraId="727A53B7" w14:textId="4329760B" w:rsidR="009B16A0" w:rsidRDefault="009B16A0" w:rsidP="009B16A0">
      <w:pPr>
        <w:pStyle w:val="ListParagraph"/>
        <w:ind w:left="360"/>
      </w:pPr>
    </w:p>
    <w:p w14:paraId="06BA1B06" w14:textId="2F464AD6" w:rsidR="00A7096E" w:rsidRPr="00A7096E" w:rsidRDefault="009B16A0" w:rsidP="00A7096E">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16199EF2" w14:textId="6C6B087E" w:rsidR="009B16A0" w:rsidRPr="00A7096E" w:rsidRDefault="00A7096E" w:rsidP="009B16A0">
      <w:pPr>
        <w:pStyle w:val="ListParagraph"/>
        <w:ind w:left="360"/>
      </w:pPr>
      <w:r w:rsidRPr="00A7096E">
        <w:t>Us, our families, friends and the people surrounding us</w:t>
      </w:r>
      <w:r>
        <w:t>. By striving to become closer to Christ we will change and people in our surroundings will notice that. We hope that they see our change and they want to come closer to Christ too.</w:t>
      </w: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333D5CE0" w:rsidR="00E55646" w:rsidRDefault="00E55646" w:rsidP="004D2538">
      <w:pPr>
        <w:pStyle w:val="ListParagraph"/>
        <w:ind w:firstLine="720"/>
        <w:rPr>
          <w:b/>
          <w:bCs/>
        </w:rPr>
      </w:pPr>
      <w:r>
        <w:rPr>
          <w:b/>
          <w:bCs/>
        </w:rPr>
        <w:t xml:space="preserve">Role </w:t>
      </w:r>
      <w:r w:rsidR="00A7096E">
        <w:rPr>
          <w:b/>
          <w:bCs/>
        </w:rPr>
        <w:tab/>
        <w:t xml:space="preserve"> </w:t>
      </w:r>
      <w:r>
        <w:rPr>
          <w:b/>
          <w:bCs/>
        </w:rPr>
        <w:tab/>
      </w:r>
      <w:r>
        <w:rPr>
          <w:b/>
          <w:bCs/>
        </w:rPr>
        <w:tab/>
      </w:r>
      <w:r>
        <w:rPr>
          <w:b/>
          <w:bCs/>
        </w:rPr>
        <w:tab/>
      </w:r>
      <w:r>
        <w:rPr>
          <w:b/>
          <w:bCs/>
        </w:rPr>
        <w:tab/>
      </w:r>
      <w:r w:rsidR="00C847C5">
        <w:rPr>
          <w:b/>
          <w:bCs/>
        </w:rPr>
        <w:t>Responsibilities</w:t>
      </w:r>
    </w:p>
    <w:p w14:paraId="454CBC14" w14:textId="3954C4D4" w:rsidR="00BB786A" w:rsidRDefault="00BB786A" w:rsidP="00E55646">
      <w:pPr>
        <w:pStyle w:val="ListParagraph"/>
        <w:numPr>
          <w:ilvl w:val="1"/>
          <w:numId w:val="9"/>
        </w:numPr>
        <w:rPr>
          <w:b/>
          <w:bCs/>
        </w:rPr>
      </w:pPr>
      <w:r>
        <w:rPr>
          <w:b/>
          <w:bCs/>
        </w:rPr>
        <w:t>1:</w:t>
      </w:r>
      <w:r w:rsidR="00A7096E">
        <w:rPr>
          <w:b/>
          <w:bCs/>
        </w:rPr>
        <w:tab/>
        <w:t>Juan Zurita</w:t>
      </w:r>
      <w:r w:rsidR="00A7096E">
        <w:rPr>
          <w:b/>
          <w:bCs/>
        </w:rPr>
        <w:tab/>
      </w:r>
      <w:r w:rsidR="00A7096E">
        <w:rPr>
          <w:b/>
          <w:bCs/>
        </w:rPr>
        <w:tab/>
      </w:r>
      <w:r w:rsidR="00A7096E">
        <w:rPr>
          <w:b/>
          <w:bCs/>
        </w:rPr>
        <w:tab/>
      </w:r>
      <w:r w:rsidR="00A7096E">
        <w:rPr>
          <w:b/>
          <w:bCs/>
        </w:rPr>
        <w:tab/>
        <w:t xml:space="preserve">Check </w:t>
      </w:r>
      <w:r w:rsidR="0093567C">
        <w:rPr>
          <w:b/>
          <w:bCs/>
        </w:rPr>
        <w:t>up on Kason</w:t>
      </w:r>
    </w:p>
    <w:p w14:paraId="5D40C50E" w14:textId="00A38CE3" w:rsidR="004D2538" w:rsidRDefault="004D2538" w:rsidP="00E55646">
      <w:pPr>
        <w:pStyle w:val="ListParagraph"/>
        <w:numPr>
          <w:ilvl w:val="1"/>
          <w:numId w:val="9"/>
        </w:numPr>
        <w:rPr>
          <w:b/>
          <w:bCs/>
        </w:rPr>
      </w:pPr>
      <w:r>
        <w:rPr>
          <w:b/>
          <w:bCs/>
        </w:rPr>
        <w:t>2:</w:t>
      </w:r>
      <w:r w:rsidR="00A7096E">
        <w:rPr>
          <w:b/>
          <w:bCs/>
        </w:rPr>
        <w:tab/>
        <w:t>Kason Mills</w:t>
      </w:r>
      <w:r w:rsidR="0093567C">
        <w:rPr>
          <w:b/>
          <w:bCs/>
        </w:rPr>
        <w:tab/>
      </w:r>
      <w:r w:rsidR="0093567C">
        <w:rPr>
          <w:b/>
          <w:bCs/>
        </w:rPr>
        <w:tab/>
      </w:r>
      <w:r w:rsidR="0093567C">
        <w:rPr>
          <w:b/>
          <w:bCs/>
        </w:rPr>
        <w:tab/>
      </w:r>
      <w:r w:rsidR="0093567C">
        <w:rPr>
          <w:b/>
          <w:bCs/>
        </w:rPr>
        <w:tab/>
        <w:t>Check up on Aaron</w:t>
      </w:r>
    </w:p>
    <w:p w14:paraId="4ECA9125" w14:textId="2B5F7055" w:rsidR="004D2538" w:rsidRDefault="004D2538" w:rsidP="00E55646">
      <w:pPr>
        <w:pStyle w:val="ListParagraph"/>
        <w:numPr>
          <w:ilvl w:val="1"/>
          <w:numId w:val="9"/>
        </w:numPr>
        <w:rPr>
          <w:b/>
          <w:bCs/>
        </w:rPr>
      </w:pPr>
      <w:r>
        <w:rPr>
          <w:b/>
          <w:bCs/>
        </w:rPr>
        <w:t>3:</w:t>
      </w:r>
      <w:r w:rsidR="00A7096E">
        <w:rPr>
          <w:b/>
          <w:bCs/>
        </w:rPr>
        <w:tab/>
        <w:t>Aaron Tumbokon</w:t>
      </w:r>
      <w:r w:rsidR="0093567C">
        <w:rPr>
          <w:b/>
          <w:bCs/>
        </w:rPr>
        <w:tab/>
      </w:r>
      <w:r w:rsidR="0093567C">
        <w:rPr>
          <w:b/>
          <w:bCs/>
        </w:rPr>
        <w:tab/>
      </w:r>
      <w:r w:rsidR="0093567C">
        <w:rPr>
          <w:b/>
          <w:bCs/>
        </w:rPr>
        <w:tab/>
        <w:t>Check up on Jose</w:t>
      </w:r>
    </w:p>
    <w:p w14:paraId="17BEDF28" w14:textId="15B67413" w:rsidR="004D2538" w:rsidRPr="00E55646" w:rsidRDefault="00A7096E" w:rsidP="00E55646">
      <w:pPr>
        <w:pStyle w:val="ListParagraph"/>
        <w:numPr>
          <w:ilvl w:val="1"/>
          <w:numId w:val="9"/>
        </w:numPr>
        <w:rPr>
          <w:b/>
          <w:bCs/>
        </w:rPr>
      </w:pPr>
      <w:r>
        <w:rPr>
          <w:b/>
          <w:bCs/>
        </w:rPr>
        <w:t>4</w:t>
      </w:r>
      <w:r w:rsidR="004D2538">
        <w:rPr>
          <w:b/>
          <w:bCs/>
        </w:rPr>
        <w:t>:</w:t>
      </w:r>
      <w:r>
        <w:rPr>
          <w:b/>
          <w:bCs/>
        </w:rPr>
        <w:tab/>
        <w:t>Jose Hernandez</w:t>
      </w:r>
      <w:r w:rsidR="0093567C">
        <w:rPr>
          <w:b/>
          <w:bCs/>
        </w:rPr>
        <w:tab/>
      </w:r>
      <w:r w:rsidR="0093567C">
        <w:rPr>
          <w:b/>
          <w:bCs/>
        </w:rPr>
        <w:tab/>
      </w:r>
      <w:r w:rsidR="0093567C">
        <w:rPr>
          <w:b/>
          <w:bCs/>
        </w:rPr>
        <w:tab/>
      </w:r>
      <w:r w:rsidR="0093567C">
        <w:rPr>
          <w:b/>
          <w:bCs/>
        </w:rPr>
        <w:tab/>
        <w:t>Check up on Jua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0DEABE3E" w:rsidR="009B16A0" w:rsidRDefault="009B16A0" w:rsidP="009B16A0">
      <w:pPr>
        <w:pStyle w:val="ListParagraph"/>
        <w:numPr>
          <w:ilvl w:val="1"/>
          <w:numId w:val="9"/>
        </w:numPr>
      </w:pPr>
      <w:r>
        <w:t xml:space="preserve">1. </w:t>
      </w:r>
      <w:r w:rsidR="0093567C">
        <w:t>Watch devotional</w:t>
      </w:r>
    </w:p>
    <w:p w14:paraId="23494F42" w14:textId="41449F64" w:rsidR="009B16A0" w:rsidRDefault="009B16A0" w:rsidP="009B16A0">
      <w:pPr>
        <w:pStyle w:val="ListParagraph"/>
        <w:numPr>
          <w:ilvl w:val="1"/>
          <w:numId w:val="9"/>
        </w:numPr>
      </w:pPr>
      <w:r>
        <w:lastRenderedPageBreak/>
        <w:t>2.</w:t>
      </w:r>
      <w:r w:rsidR="0093567C">
        <w:t xml:space="preserve"> Get together to talk about the devotional</w:t>
      </w:r>
    </w:p>
    <w:p w14:paraId="4E7266B3" w14:textId="75FDDD40" w:rsidR="009B16A0" w:rsidRDefault="009B16A0" w:rsidP="009B16A0">
      <w:pPr>
        <w:pStyle w:val="ListParagraph"/>
        <w:numPr>
          <w:ilvl w:val="1"/>
          <w:numId w:val="9"/>
        </w:numPr>
      </w:pPr>
      <w:r>
        <w:t>3.</w:t>
      </w:r>
      <w:r w:rsidR="0093567C">
        <w:t xml:space="preserve"> 1</w:t>
      </w:r>
      <w:r w:rsidR="0093567C" w:rsidRPr="0093567C">
        <w:rPr>
          <w:vertAlign w:val="superscript"/>
        </w:rPr>
        <w:t>st</w:t>
      </w:r>
      <w:r w:rsidR="0093567C">
        <w:t xml:space="preserve"> check of goals</w:t>
      </w:r>
    </w:p>
    <w:p w14:paraId="15DAC50F" w14:textId="099C1095" w:rsidR="009B16A0" w:rsidRDefault="009B16A0" w:rsidP="009B16A0">
      <w:pPr>
        <w:pStyle w:val="ListParagraph"/>
        <w:numPr>
          <w:ilvl w:val="1"/>
          <w:numId w:val="9"/>
        </w:numPr>
      </w:pPr>
      <w:r>
        <w:t>4.</w:t>
      </w:r>
      <w:r w:rsidR="0093567C">
        <w:t xml:space="preserve"> 2</w:t>
      </w:r>
      <w:r w:rsidR="0093567C" w:rsidRPr="0093567C">
        <w:rPr>
          <w:vertAlign w:val="superscript"/>
        </w:rPr>
        <w:t>nd</w:t>
      </w:r>
      <w:r w:rsidR="0093567C">
        <w:t xml:space="preserve"> check of goals</w:t>
      </w:r>
    </w:p>
    <w:p w14:paraId="04C696BC" w14:textId="0004FAFA" w:rsidR="009B16A0" w:rsidRDefault="009B16A0" w:rsidP="009B16A0">
      <w:pPr>
        <w:pStyle w:val="ListParagraph"/>
        <w:numPr>
          <w:ilvl w:val="1"/>
          <w:numId w:val="9"/>
        </w:numPr>
      </w:pPr>
      <w:r>
        <w:t xml:space="preserve">5. </w:t>
      </w:r>
      <w:r w:rsidR="0093567C">
        <w:t>3</w:t>
      </w:r>
      <w:r w:rsidR="0093567C" w:rsidRPr="0093567C">
        <w:rPr>
          <w:vertAlign w:val="superscript"/>
        </w:rPr>
        <w:t>rd</w:t>
      </w:r>
      <w:r w:rsidR="0093567C">
        <w:t xml:space="preserve"> check of goals</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0140F4AD" w:rsidR="00AF53FA" w:rsidRPr="00AF53FA" w:rsidRDefault="00AF53FA" w:rsidP="00AF53FA">
      <w:pPr>
        <w:pStyle w:val="ListParagraph"/>
        <w:numPr>
          <w:ilvl w:val="0"/>
          <w:numId w:val="9"/>
        </w:numPr>
        <w:rPr>
          <w:b/>
          <w:bCs/>
        </w:rPr>
      </w:pPr>
      <w:r w:rsidRPr="00AF53FA">
        <w:rPr>
          <w:b/>
          <w:bCs/>
        </w:rPr>
        <w:t xml:space="preserve">Team Name: </w:t>
      </w:r>
      <w:r w:rsidR="0003669A" w:rsidRPr="00606DA0">
        <w:t>TeamAte</w:t>
      </w:r>
    </w:p>
    <w:p w14:paraId="62B43E55" w14:textId="2DF26424"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03669A">
        <w:rPr>
          <w:b/>
          <w:bCs/>
        </w:rPr>
        <w:t xml:space="preserve"> </w:t>
      </w:r>
      <w:r w:rsidR="0003669A" w:rsidRPr="00606DA0">
        <w:t>Aaron Tumbokon, Jose Hernandez, Juan Zurita, Kason Bray Mills</w:t>
      </w:r>
    </w:p>
    <w:p w14:paraId="6BD209B8" w14:textId="753E69DB" w:rsidR="009B16A0" w:rsidRDefault="009B16A0" w:rsidP="009B16A0">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Dungeons and Dragons</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4D699CF3" w:rsidR="009B16A0" w:rsidRPr="007610CF" w:rsidRDefault="5C9BD407" w:rsidP="00D73EBC">
            <w:pPr>
              <w:pStyle w:val="ListParagraph"/>
              <w:ind w:left="0"/>
              <w:rPr>
                <w:color w:val="833C0B" w:themeColor="accent2" w:themeShade="80"/>
              </w:rPr>
            </w:pPr>
            <w:r w:rsidRPr="6578647D">
              <w:rPr>
                <w:rFonts w:ascii="Wingdings" w:eastAsia="Wingdings" w:hAnsi="Wingdings" w:cs="Wingdings"/>
                <w:color w:val="1F3864" w:themeColor="accent1" w:themeShade="80"/>
              </w:rPr>
              <w:t>ý</w:t>
            </w:r>
            <w:r w:rsidR="009B16A0" w:rsidRPr="007610CF">
              <w:rPr>
                <w:color w:val="833C0B" w:themeColor="accent2" w:themeShade="80"/>
              </w:rPr>
              <w:t>Consciousness</w:t>
            </w:r>
          </w:p>
        </w:tc>
        <w:tc>
          <w:tcPr>
            <w:tcW w:w="2340" w:type="dxa"/>
          </w:tcPr>
          <w:p w14:paraId="78D547B1" w14:textId="16A980D9" w:rsidR="009B16A0" w:rsidRPr="007610CF" w:rsidRDefault="1B84FA1A" w:rsidP="00D73EBC">
            <w:pPr>
              <w:pStyle w:val="ListParagraph"/>
              <w:ind w:left="0"/>
              <w:rPr>
                <w:color w:val="1F3864" w:themeColor="accent1" w:themeShade="80"/>
              </w:rPr>
            </w:pPr>
            <w:r w:rsidRPr="6578647D">
              <w:rPr>
                <w:rFonts w:ascii="Wingdings" w:eastAsia="Wingdings" w:hAnsi="Wingdings" w:cs="Wingdings"/>
                <w:color w:val="1F3864" w:themeColor="accent1" w:themeShade="80"/>
              </w:rPr>
              <w:t>ý</w:t>
            </w:r>
            <w:r w:rsidR="009B16A0"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09A7581E" w:rsidR="009B16A0" w:rsidRPr="007610CF" w:rsidRDefault="49B2C662" w:rsidP="00D73EBC">
            <w:pPr>
              <w:pStyle w:val="ListParagraph"/>
              <w:ind w:left="0"/>
              <w:rPr>
                <w:color w:val="833C0B" w:themeColor="accent2" w:themeShade="80"/>
              </w:rPr>
            </w:pPr>
            <w:r w:rsidRPr="6578647D">
              <w:rPr>
                <w:rFonts w:ascii="Wingdings" w:eastAsia="Wingdings" w:hAnsi="Wingdings" w:cs="Wingdings"/>
                <w:color w:val="1F3864" w:themeColor="accent1" w:themeShade="80"/>
              </w:rPr>
              <w:t>ý</w:t>
            </w:r>
            <w:r w:rsidR="009B16A0" w:rsidRPr="007610CF">
              <w:rPr>
                <w:color w:val="833C0B" w:themeColor="accent2" w:themeShade="80"/>
              </w:rPr>
              <w:t>Connectedness</w:t>
            </w:r>
          </w:p>
        </w:tc>
        <w:tc>
          <w:tcPr>
            <w:tcW w:w="2340" w:type="dxa"/>
          </w:tcPr>
          <w:p w14:paraId="0C775FB4" w14:textId="0BF8440D" w:rsidR="009B16A0" w:rsidRPr="007610CF" w:rsidRDefault="2EF65D6A" w:rsidP="00D73EBC">
            <w:pPr>
              <w:pStyle w:val="ListParagraph"/>
              <w:ind w:left="0"/>
              <w:rPr>
                <w:color w:val="1F3864" w:themeColor="accent1" w:themeShade="80"/>
              </w:rPr>
            </w:pPr>
            <w:r w:rsidRPr="6578647D">
              <w:rPr>
                <w:rFonts w:ascii="Wingdings" w:eastAsia="Wingdings" w:hAnsi="Wingdings" w:cs="Wingdings"/>
                <w:color w:val="1F3864" w:themeColor="accent1" w:themeShade="80"/>
              </w:rPr>
              <w:t>ý</w:t>
            </w:r>
            <w:r w:rsidR="009B16A0"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E7AAECB" w:rsidR="009B16A0" w:rsidRPr="007610CF" w:rsidRDefault="4B22C2F2" w:rsidP="00D73EBC">
            <w:pPr>
              <w:pStyle w:val="ListParagraph"/>
              <w:ind w:left="0"/>
              <w:rPr>
                <w:color w:val="833C0B" w:themeColor="accent2" w:themeShade="80"/>
              </w:rPr>
            </w:pPr>
            <w:r w:rsidRPr="6578647D">
              <w:rPr>
                <w:rFonts w:ascii="Wingdings" w:eastAsia="Wingdings" w:hAnsi="Wingdings" w:cs="Wingdings"/>
                <w:color w:val="1F3864" w:themeColor="accent1" w:themeShade="80"/>
              </w:rPr>
              <w:t>ý</w:t>
            </w:r>
            <w:r w:rsidR="009B16A0" w:rsidRPr="007610CF">
              <w:rPr>
                <w:color w:val="833C0B" w:themeColor="accent2" w:themeShade="80"/>
              </w:rPr>
              <w:t>Representation</w:t>
            </w:r>
          </w:p>
        </w:tc>
        <w:tc>
          <w:tcPr>
            <w:tcW w:w="2340" w:type="dxa"/>
          </w:tcPr>
          <w:p w14:paraId="5C56727E" w14:textId="41F0C48A" w:rsidR="009B16A0" w:rsidRPr="007610CF" w:rsidRDefault="0A1FAE63" w:rsidP="00D73EBC">
            <w:pPr>
              <w:pStyle w:val="ListParagraph"/>
              <w:ind w:left="0"/>
              <w:rPr>
                <w:color w:val="1F3864" w:themeColor="accent1" w:themeShade="80"/>
              </w:rPr>
            </w:pPr>
            <w:r w:rsidRPr="6578647D">
              <w:rPr>
                <w:rFonts w:ascii="Wingdings" w:eastAsia="Wingdings" w:hAnsi="Wingdings" w:cs="Wingdings"/>
                <w:color w:val="1F3864" w:themeColor="accent1" w:themeShade="80"/>
              </w:rPr>
              <w:t>ý</w:t>
            </w:r>
            <w:r w:rsidR="009B16A0" w:rsidRPr="007610CF">
              <w:rPr>
                <w:color w:val="1F3864" w:themeColor="accent1" w:themeShade="80"/>
              </w:rPr>
              <w:t>Cooperation</w:t>
            </w:r>
          </w:p>
        </w:tc>
      </w:tr>
    </w:tbl>
    <w:p w14:paraId="65866BBA" w14:textId="66191C33" w:rsidR="00AE6806" w:rsidRDefault="00AE6806" w:rsidP="00AE6806">
      <w:pPr>
        <w:pStyle w:val="ListParagraph"/>
        <w:ind w:left="360" w:firstLine="360"/>
      </w:pPr>
      <w:r w:rsidRPr="6578647D">
        <w:rPr>
          <w:b/>
          <w:bCs/>
        </w:rPr>
        <w:t>Explain:</w:t>
      </w:r>
      <w:r w:rsidR="450A77E5" w:rsidRPr="6578647D">
        <w:rPr>
          <w:b/>
          <w:bCs/>
        </w:rPr>
        <w:t xml:space="preserve"> </w:t>
      </w:r>
      <w:r w:rsidR="12089E6C">
        <w:t xml:space="preserve">The game Dungeons and Dragons affects </w:t>
      </w:r>
      <w:r w:rsidR="5AD40C3E">
        <w:t>all aspects</w:t>
      </w:r>
      <w:r w:rsidR="49D01339">
        <w:t xml:space="preserve"> of influence. From character creation to </w:t>
      </w:r>
      <w:r w:rsidR="1DF4B5AF">
        <w:t xml:space="preserve">fighting the monsters and solving </w:t>
      </w:r>
      <w:r w:rsidR="49D01339">
        <w:t xml:space="preserve">the </w:t>
      </w:r>
      <w:r w:rsidR="524D983E">
        <w:t>game itself</w:t>
      </w:r>
      <w:r w:rsidR="05B2EEA0">
        <w:t>.</w:t>
      </w:r>
    </w:p>
    <w:p w14:paraId="0E39E9E5" w14:textId="70B0E1AB" w:rsidR="009B16A0" w:rsidRPr="007610CF" w:rsidRDefault="009B16A0" w:rsidP="009B16A0">
      <w:pPr>
        <w:pStyle w:val="ListParagraph"/>
        <w:numPr>
          <w:ilvl w:val="0"/>
          <w:numId w:val="9"/>
        </w:numPr>
        <w:rPr>
          <w:b/>
          <w:bCs/>
        </w:rPr>
      </w:pPr>
      <w:r w:rsidRPr="3CB71EA0">
        <w:rPr>
          <w:b/>
          <w:bCs/>
        </w:rPr>
        <w:t xml:space="preserve">Project Values: </w:t>
      </w:r>
      <w:r w:rsidR="4FB7395B">
        <w:t>Have fun and finish the game as a team</w:t>
      </w:r>
    </w:p>
    <w:p w14:paraId="3C8BB18C" w14:textId="30987EE9" w:rsidR="009B16A0" w:rsidRPr="007610CF" w:rsidRDefault="1FC0977D" w:rsidP="3B1DF812">
      <w:pPr>
        <w:pStyle w:val="ListParagraph"/>
        <w:numPr>
          <w:ilvl w:val="0"/>
          <w:numId w:val="9"/>
        </w:numPr>
      </w:pPr>
      <w:r w:rsidRPr="3B1DF812">
        <w:rPr>
          <w:b/>
          <w:bCs/>
        </w:rPr>
        <w:t xml:space="preserve">Description: </w:t>
      </w:r>
      <w:r w:rsidR="759B185D">
        <w:t>There are a lot of options when</w:t>
      </w:r>
      <w:r w:rsidR="37C0E1B6">
        <w:t xml:space="preserve"> it comes</w:t>
      </w:r>
      <w:r w:rsidR="759B185D">
        <w:t xml:space="preserve"> </w:t>
      </w:r>
      <w:r w:rsidR="6FF4FA2A">
        <w:t>to playing</w:t>
      </w:r>
      <w:r w:rsidR="759B185D">
        <w:t xml:space="preserve"> dungeons and dragons</w:t>
      </w:r>
      <w:r w:rsidR="09C2554B">
        <w:t>. Having ideas and imagination as a team will be the goal of this project</w:t>
      </w:r>
    </w:p>
    <w:p w14:paraId="562723A5" w14:textId="60BC1B06" w:rsidR="009B16A0" w:rsidRDefault="1FC0977D" w:rsidP="009B16A0">
      <w:pPr>
        <w:pStyle w:val="ListParagraph"/>
        <w:numPr>
          <w:ilvl w:val="0"/>
          <w:numId w:val="9"/>
        </w:numPr>
        <w:rPr>
          <w:b/>
          <w:bCs/>
        </w:rPr>
      </w:pPr>
      <w:r w:rsidRPr="3B1DF812">
        <w:rPr>
          <w:b/>
          <w:bCs/>
        </w:rPr>
        <w:t xml:space="preserve">Vision Statement: </w:t>
      </w:r>
      <w:r w:rsidR="6CD301DE">
        <w:t>Solve a Dungeons and Dragons game as a team where our imagination is the limit.</w:t>
      </w:r>
      <w:r w:rsidR="2E1B22C9">
        <w:t xml:space="preserve">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658284"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199BCBEC" w:rsidR="009B16A0" w:rsidRDefault="1FC0977D" w:rsidP="009B16A0">
      <w:pPr>
        <w:pStyle w:val="ListParagraph"/>
        <w:numPr>
          <w:ilvl w:val="1"/>
          <w:numId w:val="9"/>
        </w:numPr>
      </w:pPr>
      <w:r>
        <w:t>Specific:</w:t>
      </w:r>
      <w:r w:rsidR="2F26FBAB">
        <w:t xml:space="preserve"> To solve a Dungeons and Dragons game</w:t>
      </w:r>
    </w:p>
    <w:p w14:paraId="390BB66E" w14:textId="1B840EF9" w:rsidR="009B16A0" w:rsidRDefault="1FC0977D" w:rsidP="009B16A0">
      <w:pPr>
        <w:pStyle w:val="ListParagraph"/>
        <w:numPr>
          <w:ilvl w:val="1"/>
          <w:numId w:val="9"/>
        </w:numPr>
      </w:pPr>
      <w:r>
        <w:t>Measurable:</w:t>
      </w:r>
      <w:r w:rsidR="0D808F46">
        <w:t xml:space="preserve"> </w:t>
      </w:r>
      <w:r w:rsidR="7067B09A">
        <w:t>M</w:t>
      </w:r>
      <w:r w:rsidR="15346773">
        <w:t xml:space="preserve">ilestone is every save </w:t>
      </w:r>
      <w:r w:rsidR="42E74045">
        <w:t>point,</w:t>
      </w:r>
      <w:r w:rsidR="15346773">
        <w:t xml:space="preserve"> and the goal is reac</w:t>
      </w:r>
      <w:r w:rsidR="6D9C1185">
        <w:t xml:space="preserve">hed </w:t>
      </w:r>
      <w:r w:rsidR="6815E61E">
        <w:t>when we solve the game.</w:t>
      </w:r>
    </w:p>
    <w:p w14:paraId="1162674A" w14:textId="73CB0B9E" w:rsidR="009B16A0" w:rsidRDefault="1FC0977D" w:rsidP="009B16A0">
      <w:pPr>
        <w:pStyle w:val="ListParagraph"/>
        <w:numPr>
          <w:ilvl w:val="1"/>
          <w:numId w:val="9"/>
        </w:numPr>
      </w:pPr>
      <w:r>
        <w:t>Attainable:</w:t>
      </w:r>
      <w:r w:rsidR="5945B7DE">
        <w:t xml:space="preserve"> </w:t>
      </w:r>
      <w:r w:rsidR="5BFBED7B">
        <w:t xml:space="preserve">Yes, it is attainable. </w:t>
      </w:r>
      <w:r w:rsidR="69F9E9D8">
        <w:t>We have about 6 weeks to go so we would be able to reach it.</w:t>
      </w:r>
    </w:p>
    <w:p w14:paraId="072146BF" w14:textId="7A503887" w:rsidR="009B16A0" w:rsidRDefault="1FC0977D" w:rsidP="009B16A0">
      <w:pPr>
        <w:pStyle w:val="ListParagraph"/>
        <w:numPr>
          <w:ilvl w:val="1"/>
          <w:numId w:val="9"/>
        </w:numPr>
      </w:pPr>
      <w:r>
        <w:t>Relevant:</w:t>
      </w:r>
      <w:r w:rsidR="25C5884E">
        <w:t xml:space="preserve"> It will help us know each other more</w:t>
      </w:r>
      <w:r w:rsidR="009B16A0">
        <w:tab/>
      </w:r>
    </w:p>
    <w:p w14:paraId="22A3BE18" w14:textId="53CBA2C4" w:rsidR="009B16A0" w:rsidRDefault="1FC0977D" w:rsidP="009B16A0">
      <w:pPr>
        <w:pStyle w:val="ListParagraph"/>
        <w:numPr>
          <w:ilvl w:val="1"/>
          <w:numId w:val="9"/>
        </w:numPr>
      </w:pPr>
      <w:r>
        <w:t>Timely:</w:t>
      </w:r>
      <w:r w:rsidR="009B16A0">
        <w:tab/>
      </w:r>
      <w:r w:rsidR="1929A5BF">
        <w:t>In about 6 weeks</w:t>
      </w:r>
    </w:p>
    <w:p w14:paraId="337FD571" w14:textId="2D529C96" w:rsidR="009B16A0" w:rsidRDefault="1FC0977D" w:rsidP="009B16A0">
      <w:pPr>
        <w:pStyle w:val="ListParagraph"/>
        <w:ind w:left="360"/>
      </w:pPr>
      <w:r w:rsidRPr="3B1DF812">
        <w:rPr>
          <w:b/>
          <w:bCs/>
          <w:i/>
          <w:iCs/>
        </w:rPr>
        <w:t>Summary</w:t>
      </w:r>
      <w:r>
        <w:t xml:space="preserve">: </w:t>
      </w:r>
      <w:r w:rsidR="209073E8">
        <w:t>Our project is to have 1 game of Dungeons and Dragons where our milestone will be every save point of the game. Our goal is to solve the game as a team within 6 weeks</w:t>
      </w:r>
      <w:r w:rsidR="5DE17FD4">
        <w:t>.</w:t>
      </w: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177E8D79" w14:textId="271B86A6" w:rsidR="009B16A0" w:rsidRPr="007610CF" w:rsidRDefault="3F0D47B1" w:rsidP="3B1DF812">
      <w:pPr>
        <w:pStyle w:val="ListParagraph"/>
        <w:ind w:left="360"/>
      </w:pPr>
      <w:r>
        <w:t xml:space="preserve">Our teammates and the people we play dungeons and dragon </w:t>
      </w:r>
      <w:r w:rsidR="4650BE6E">
        <w:t>with at the game store possible in the afternoon</w:t>
      </w: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50C18F55" w:rsidR="00450503" w:rsidRDefault="01C974FB" w:rsidP="00450503">
      <w:pPr>
        <w:pStyle w:val="ListParagraph"/>
        <w:numPr>
          <w:ilvl w:val="1"/>
          <w:numId w:val="9"/>
        </w:numPr>
        <w:rPr>
          <w:b/>
          <w:bCs/>
        </w:rPr>
      </w:pPr>
      <w:r w:rsidRPr="3B1DF812">
        <w:rPr>
          <w:b/>
          <w:bCs/>
        </w:rPr>
        <w:t>1:</w:t>
      </w:r>
      <w:r w:rsidR="72E1051D" w:rsidRPr="3B1DF812">
        <w:rPr>
          <w:b/>
          <w:bCs/>
        </w:rPr>
        <w:t xml:space="preserve"> Player 1</w:t>
      </w:r>
      <w:r w:rsidR="00450503">
        <w:tab/>
      </w:r>
      <w:r w:rsidR="00450503">
        <w:tab/>
      </w:r>
      <w:r w:rsidR="00450503">
        <w:tab/>
      </w:r>
      <w:r w:rsidR="00450503">
        <w:tab/>
      </w:r>
      <w:r w:rsidR="5F58A424" w:rsidRPr="3B1DF812">
        <w:rPr>
          <w:b/>
          <w:bCs/>
        </w:rPr>
        <w:t>Creating a character and following their role</w:t>
      </w:r>
    </w:p>
    <w:p w14:paraId="2F9527F6" w14:textId="05605918" w:rsidR="00450503" w:rsidRDefault="01C974FB" w:rsidP="00450503">
      <w:pPr>
        <w:pStyle w:val="ListParagraph"/>
        <w:numPr>
          <w:ilvl w:val="1"/>
          <w:numId w:val="9"/>
        </w:numPr>
        <w:rPr>
          <w:b/>
          <w:bCs/>
        </w:rPr>
      </w:pPr>
      <w:r w:rsidRPr="3B1DF812">
        <w:rPr>
          <w:b/>
          <w:bCs/>
        </w:rPr>
        <w:t>2:</w:t>
      </w:r>
      <w:r w:rsidR="556D1A38" w:rsidRPr="3B1DF812">
        <w:rPr>
          <w:b/>
          <w:bCs/>
        </w:rPr>
        <w:t xml:space="preserve"> </w:t>
      </w:r>
      <w:r w:rsidR="57ABCF60" w:rsidRPr="3B1DF812">
        <w:rPr>
          <w:b/>
          <w:bCs/>
        </w:rPr>
        <w:t>Player</w:t>
      </w:r>
      <w:r w:rsidR="556D1A38" w:rsidRPr="3B1DF812">
        <w:rPr>
          <w:b/>
          <w:bCs/>
        </w:rPr>
        <w:t xml:space="preserve"> 2</w:t>
      </w:r>
      <w:r w:rsidR="00450503">
        <w:tab/>
      </w:r>
      <w:r w:rsidR="00450503">
        <w:tab/>
      </w:r>
      <w:r w:rsidR="00450503">
        <w:tab/>
      </w:r>
      <w:r w:rsidR="00450503">
        <w:tab/>
      </w:r>
      <w:r w:rsidR="2EBFFD08" w:rsidRPr="3B1DF812">
        <w:rPr>
          <w:b/>
          <w:bCs/>
        </w:rPr>
        <w:t>Creating a character and following their role</w:t>
      </w:r>
    </w:p>
    <w:p w14:paraId="082AD77F" w14:textId="4FEE5AE4" w:rsidR="00450503" w:rsidRDefault="01C974FB" w:rsidP="00450503">
      <w:pPr>
        <w:pStyle w:val="ListParagraph"/>
        <w:numPr>
          <w:ilvl w:val="1"/>
          <w:numId w:val="9"/>
        </w:numPr>
        <w:rPr>
          <w:b/>
          <w:bCs/>
        </w:rPr>
      </w:pPr>
      <w:r w:rsidRPr="3B1DF812">
        <w:rPr>
          <w:b/>
          <w:bCs/>
        </w:rPr>
        <w:t>3:</w:t>
      </w:r>
      <w:r w:rsidR="45E05DCB" w:rsidRPr="3B1DF812">
        <w:rPr>
          <w:b/>
          <w:bCs/>
        </w:rPr>
        <w:t xml:space="preserve"> Player 3</w:t>
      </w:r>
      <w:r w:rsidR="00450503">
        <w:tab/>
      </w:r>
      <w:r w:rsidR="00450503">
        <w:tab/>
      </w:r>
      <w:r w:rsidR="00450503">
        <w:tab/>
      </w:r>
      <w:r w:rsidR="00450503">
        <w:tab/>
      </w:r>
      <w:r w:rsidR="05F3BBDD" w:rsidRPr="3B1DF812">
        <w:rPr>
          <w:b/>
          <w:bCs/>
        </w:rPr>
        <w:t>Creating a character and following their role</w:t>
      </w:r>
    </w:p>
    <w:p w14:paraId="6E99CF6B" w14:textId="04755730" w:rsidR="00450503" w:rsidRPr="00E55646" w:rsidRDefault="01C974FB" w:rsidP="00450503">
      <w:pPr>
        <w:pStyle w:val="ListParagraph"/>
        <w:numPr>
          <w:ilvl w:val="1"/>
          <w:numId w:val="9"/>
        </w:numPr>
        <w:rPr>
          <w:b/>
          <w:bCs/>
        </w:rPr>
      </w:pPr>
      <w:r w:rsidRPr="3B1DF812">
        <w:rPr>
          <w:b/>
          <w:bCs/>
        </w:rPr>
        <w:t>N:</w:t>
      </w:r>
      <w:r w:rsidR="14D28820" w:rsidRPr="3B1DF812">
        <w:rPr>
          <w:b/>
          <w:bCs/>
        </w:rPr>
        <w:t xml:space="preserve"> Player 4</w:t>
      </w:r>
      <w:r w:rsidR="00450503">
        <w:tab/>
      </w:r>
      <w:r w:rsidR="00450503">
        <w:tab/>
      </w:r>
      <w:r w:rsidR="00450503">
        <w:tab/>
      </w:r>
      <w:r w:rsidR="00450503">
        <w:tab/>
      </w:r>
      <w:r w:rsidR="527BB35E" w:rsidRPr="3B1DF812">
        <w:rPr>
          <w:b/>
          <w:bCs/>
        </w:rPr>
        <w:t>Creating a character and following their role</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766B1E87" w:rsidR="00450503" w:rsidRDefault="01C974FB" w:rsidP="00450503">
      <w:pPr>
        <w:pStyle w:val="ListParagraph"/>
        <w:numPr>
          <w:ilvl w:val="1"/>
          <w:numId w:val="9"/>
        </w:numPr>
      </w:pPr>
      <w:r>
        <w:t xml:space="preserve">1. </w:t>
      </w:r>
      <w:r w:rsidR="1DEF1A78">
        <w:t>Make a character</w:t>
      </w:r>
    </w:p>
    <w:p w14:paraId="31A7C0F2" w14:textId="66EF177E" w:rsidR="00450503" w:rsidRDefault="01C974FB" w:rsidP="00450503">
      <w:pPr>
        <w:pStyle w:val="ListParagraph"/>
        <w:numPr>
          <w:ilvl w:val="1"/>
          <w:numId w:val="9"/>
        </w:numPr>
      </w:pPr>
      <w:r>
        <w:t>2.</w:t>
      </w:r>
      <w:r w:rsidR="6E8704AE">
        <w:t xml:space="preserve"> </w:t>
      </w:r>
      <w:r w:rsidR="25BF679E">
        <w:t>Survive save point</w:t>
      </w:r>
    </w:p>
    <w:p w14:paraId="0BA1C03C" w14:textId="5FEC4A1F" w:rsidR="00450503" w:rsidRDefault="01C974FB" w:rsidP="00450503">
      <w:pPr>
        <w:pStyle w:val="ListParagraph"/>
        <w:numPr>
          <w:ilvl w:val="1"/>
          <w:numId w:val="9"/>
        </w:numPr>
      </w:pPr>
      <w:r>
        <w:t>3.</w:t>
      </w:r>
      <w:r w:rsidR="4759CECF">
        <w:t xml:space="preserve"> Survive save point</w:t>
      </w:r>
    </w:p>
    <w:p w14:paraId="575879BD" w14:textId="72B36840" w:rsidR="00450503" w:rsidRDefault="01C974FB" w:rsidP="00450503">
      <w:pPr>
        <w:pStyle w:val="ListParagraph"/>
        <w:numPr>
          <w:ilvl w:val="1"/>
          <w:numId w:val="9"/>
        </w:numPr>
      </w:pPr>
      <w:r>
        <w:t>4.</w:t>
      </w:r>
      <w:r w:rsidR="1BFAFDCD">
        <w:t xml:space="preserve"> Survive save point</w:t>
      </w:r>
    </w:p>
    <w:p w14:paraId="78432D7C" w14:textId="2BA65724" w:rsidR="00450503" w:rsidRDefault="01C974FB" w:rsidP="00450503">
      <w:pPr>
        <w:pStyle w:val="ListParagraph"/>
        <w:numPr>
          <w:ilvl w:val="1"/>
          <w:numId w:val="9"/>
        </w:numPr>
      </w:pPr>
      <w:r>
        <w:t xml:space="preserve">5. </w:t>
      </w:r>
      <w:r w:rsidR="42FF9D1A">
        <w:t>Finish the game</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lastRenderedPageBreak/>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62105515" w:rsidR="00AF53FA" w:rsidRPr="00AF53FA" w:rsidRDefault="00AF53FA" w:rsidP="00AF53FA">
      <w:pPr>
        <w:pStyle w:val="ListParagraph"/>
        <w:numPr>
          <w:ilvl w:val="0"/>
          <w:numId w:val="9"/>
        </w:numPr>
        <w:rPr>
          <w:b/>
          <w:bCs/>
        </w:rPr>
      </w:pPr>
      <w:r w:rsidRPr="00AF53FA">
        <w:rPr>
          <w:b/>
          <w:bCs/>
        </w:rPr>
        <w:t xml:space="preserve">Team Name: </w:t>
      </w:r>
      <w:r w:rsidR="0003669A" w:rsidRPr="00606DA0">
        <w:t>TeamAte</w:t>
      </w:r>
    </w:p>
    <w:p w14:paraId="4AFABE17" w14:textId="7E08E7DA"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03669A">
        <w:rPr>
          <w:b/>
          <w:bCs/>
        </w:rPr>
        <w:t xml:space="preserve"> </w:t>
      </w:r>
      <w:r w:rsidR="0003669A" w:rsidRPr="00606DA0">
        <w:t>Aaron Tumbokon, Jose Hernandez, Juan Zurita, Kason Bray Mills</w:t>
      </w:r>
    </w:p>
    <w:p w14:paraId="411D216B" w14:textId="67E991B1" w:rsidR="009B16A0" w:rsidRDefault="009B16A0" w:rsidP="009B16A0">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Soccer</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70DFAEE3" w14:textId="24470899" w:rsidR="00AE6806" w:rsidRDefault="4409B580" w:rsidP="00AE6806">
      <w:pPr>
        <w:pStyle w:val="ListParagraph"/>
        <w:ind w:left="360" w:firstLine="360"/>
        <w:rPr>
          <w:b/>
          <w:bCs/>
        </w:rPr>
      </w:pPr>
      <w:r w:rsidRPr="3B1DF812">
        <w:rPr>
          <w:b/>
          <w:bCs/>
        </w:rPr>
        <w:t>Explain:</w:t>
      </w:r>
      <w:r w:rsidR="31F326C3" w:rsidRPr="3B1DF812">
        <w:rPr>
          <w:b/>
          <w:bCs/>
        </w:rPr>
        <w:t xml:space="preserve"> Soccer is </w:t>
      </w:r>
      <w:r w:rsidR="340CBA13" w:rsidRPr="3B1DF812">
        <w:rPr>
          <w:b/>
          <w:bCs/>
        </w:rPr>
        <w:t xml:space="preserve">a </w:t>
      </w:r>
      <w:r w:rsidR="31F326C3" w:rsidRPr="3B1DF812">
        <w:rPr>
          <w:b/>
          <w:bCs/>
        </w:rPr>
        <w:t>sport that requires effe</w:t>
      </w:r>
      <w:r w:rsidR="521C8208" w:rsidRPr="3B1DF812">
        <w:rPr>
          <w:b/>
          <w:bCs/>
        </w:rPr>
        <w:t xml:space="preserve">ctive communication </w:t>
      </w:r>
      <w:r w:rsidR="6DFF2EC6" w:rsidRPr="3B1DF812">
        <w:rPr>
          <w:b/>
          <w:bCs/>
        </w:rPr>
        <w:t xml:space="preserve">because of the how the </w:t>
      </w:r>
      <w:r w:rsidR="00AE6806">
        <w:tab/>
      </w:r>
      <w:r w:rsidR="6DFF2EC6" w:rsidRPr="3B1DF812">
        <w:rPr>
          <w:b/>
          <w:bCs/>
        </w:rPr>
        <w:t xml:space="preserve">     sport is played.</w:t>
      </w:r>
    </w:p>
    <w:p w14:paraId="77DB31E6" w14:textId="77777777" w:rsidR="00AE6806" w:rsidRDefault="00AE6806" w:rsidP="00AE6806">
      <w:pPr>
        <w:pStyle w:val="ListParagraph"/>
        <w:ind w:left="360" w:firstLine="360"/>
        <w:rPr>
          <w:b/>
          <w:bCs/>
        </w:rPr>
      </w:pPr>
    </w:p>
    <w:p w14:paraId="0F94B493" w14:textId="17649DCE" w:rsidR="009B16A0" w:rsidRPr="007610CF" w:rsidRDefault="1FC0977D" w:rsidP="009B16A0">
      <w:pPr>
        <w:pStyle w:val="ListParagraph"/>
        <w:numPr>
          <w:ilvl w:val="0"/>
          <w:numId w:val="9"/>
        </w:numPr>
        <w:rPr>
          <w:b/>
          <w:bCs/>
        </w:rPr>
      </w:pPr>
      <w:r w:rsidRPr="3B1DF812">
        <w:rPr>
          <w:b/>
          <w:bCs/>
        </w:rPr>
        <w:t xml:space="preserve">Project Values: </w:t>
      </w:r>
      <w:r w:rsidR="3E8F0494" w:rsidRPr="3B1DF812">
        <w:rPr>
          <w:b/>
          <w:bCs/>
        </w:rPr>
        <w:t xml:space="preserve">Have a fun time and learn </w:t>
      </w:r>
      <w:r w:rsidR="30F8FB99" w:rsidRPr="3B1DF812">
        <w:rPr>
          <w:b/>
          <w:bCs/>
        </w:rPr>
        <w:t>how</w:t>
      </w:r>
      <w:r w:rsidR="3E8F0494" w:rsidRPr="3B1DF812">
        <w:rPr>
          <w:b/>
          <w:bCs/>
        </w:rPr>
        <w:t xml:space="preserve"> to communicate with each other.</w:t>
      </w:r>
    </w:p>
    <w:p w14:paraId="7FA8D99F" w14:textId="6AC3332F" w:rsidR="009B16A0" w:rsidRPr="007610CF" w:rsidRDefault="1FC0977D" w:rsidP="3B1DF812">
      <w:pPr>
        <w:pStyle w:val="ListParagraph"/>
        <w:numPr>
          <w:ilvl w:val="0"/>
          <w:numId w:val="9"/>
        </w:numPr>
        <w:rPr>
          <w:b/>
          <w:bCs/>
        </w:rPr>
      </w:pPr>
      <w:r w:rsidRPr="3B1DF812">
        <w:rPr>
          <w:b/>
          <w:bCs/>
        </w:rPr>
        <w:t xml:space="preserve">Description: </w:t>
      </w:r>
      <w:r w:rsidR="6F9DE0CA" w:rsidRPr="3B1DF812">
        <w:rPr>
          <w:b/>
          <w:bCs/>
        </w:rPr>
        <w:t xml:space="preserve">There are plenty of </w:t>
      </w:r>
      <w:r w:rsidR="71D14D47" w:rsidRPr="3B1DF812">
        <w:rPr>
          <w:b/>
          <w:bCs/>
        </w:rPr>
        <w:t>communication skills required in soccer.</w:t>
      </w:r>
    </w:p>
    <w:p w14:paraId="7FF1526D" w14:textId="430B8BBB" w:rsidR="009B16A0" w:rsidRPr="007610CF" w:rsidRDefault="1DE1AAA1" w:rsidP="3B1DF812">
      <w:pPr>
        <w:rPr>
          <w:b/>
          <w:bCs/>
        </w:rPr>
      </w:pPr>
      <w:r w:rsidRPr="3B1DF812">
        <w:rPr>
          <w:b/>
          <w:bCs/>
        </w:rPr>
        <w:t>Vision statement:</w:t>
      </w:r>
      <w:r w:rsidR="44719C4A" w:rsidRPr="3B1DF812">
        <w:rPr>
          <w:b/>
          <w:bCs/>
        </w:rPr>
        <w:t xml:space="preserve"> </w:t>
      </w:r>
      <w:r w:rsidR="3B630963" w:rsidRPr="3B1DF812">
        <w:rPr>
          <w:b/>
          <w:bCs/>
        </w:rPr>
        <w:t xml:space="preserve">Apply </w:t>
      </w:r>
      <w:r w:rsidR="2E2713F1" w:rsidRPr="3B1DF812">
        <w:rPr>
          <w:b/>
          <w:bCs/>
        </w:rPr>
        <w:t>what learn playing soccer as a team.</w:t>
      </w:r>
    </w:p>
    <w:p w14:paraId="7254C9A5" w14:textId="1707C59E" w:rsidR="009B16A0" w:rsidRPr="007610CF" w:rsidRDefault="009B16A0" w:rsidP="3B1DF812">
      <w:pPr>
        <w:pStyle w:val="ListParagraph"/>
        <w:ind w:left="0"/>
        <w:rPr>
          <w:b/>
          <w:bCs/>
        </w:rPr>
      </w:pPr>
    </w:p>
    <w:p w14:paraId="025E81E2" w14:textId="6DF0288B" w:rsidR="009B16A0" w:rsidRDefault="1FC0977D" w:rsidP="009B16A0">
      <w:pPr>
        <w:pStyle w:val="ListParagraph"/>
        <w:numPr>
          <w:ilvl w:val="1"/>
          <w:numId w:val="9"/>
        </w:numPr>
      </w:pPr>
      <w:r>
        <w:t>Specific:</w:t>
      </w:r>
      <w:r w:rsidR="4C9B6D7F">
        <w:t xml:space="preserve"> Working on the communication skills we get from this project </w:t>
      </w:r>
      <w:r w:rsidR="009B16A0">
        <w:tab/>
      </w:r>
    </w:p>
    <w:p w14:paraId="7EA95985" w14:textId="3DEF5AF9" w:rsidR="009B16A0" w:rsidRDefault="1FC0977D" w:rsidP="009B16A0">
      <w:pPr>
        <w:pStyle w:val="ListParagraph"/>
        <w:numPr>
          <w:ilvl w:val="1"/>
          <w:numId w:val="9"/>
        </w:numPr>
      </w:pPr>
      <w:r>
        <w:t>Measurable:</w:t>
      </w:r>
      <w:r w:rsidR="732B5F28">
        <w:t xml:space="preserve"> Become better listeners</w:t>
      </w:r>
      <w:r w:rsidR="3649B4C8">
        <w:t xml:space="preserve"> in our friendships and relationships</w:t>
      </w:r>
      <w:r w:rsidR="009B16A0">
        <w:tab/>
      </w:r>
    </w:p>
    <w:p w14:paraId="41DC39C8" w14:textId="7B206182" w:rsidR="009B16A0" w:rsidRDefault="1FC0977D" w:rsidP="009B16A0">
      <w:pPr>
        <w:pStyle w:val="ListParagraph"/>
        <w:numPr>
          <w:ilvl w:val="1"/>
          <w:numId w:val="9"/>
        </w:numPr>
      </w:pPr>
      <w:r>
        <w:t>Attainable:</w:t>
      </w:r>
      <w:r w:rsidR="0626FE16">
        <w:t xml:space="preserve"> Become better listeners in our friendships and relationships</w:t>
      </w:r>
      <w:r w:rsidR="009B16A0">
        <w:tab/>
      </w:r>
    </w:p>
    <w:p w14:paraId="38A17ECE" w14:textId="0B5CE1F7" w:rsidR="009B16A0" w:rsidRDefault="1FC0977D" w:rsidP="009B16A0">
      <w:pPr>
        <w:pStyle w:val="ListParagraph"/>
        <w:numPr>
          <w:ilvl w:val="1"/>
          <w:numId w:val="9"/>
        </w:numPr>
      </w:pPr>
      <w:r>
        <w:t>Relevant:</w:t>
      </w:r>
      <w:r w:rsidR="7D8733D8">
        <w:t xml:space="preserve"> We will develop better communication skills, while working on </w:t>
      </w:r>
      <w:r w:rsidR="7478A0F1">
        <w:t>those skills</w:t>
      </w:r>
      <w:r w:rsidR="009B16A0">
        <w:tab/>
      </w:r>
    </w:p>
    <w:p w14:paraId="268A73D0" w14:textId="058EEEA1" w:rsidR="009B16A0" w:rsidRDefault="1FC0977D" w:rsidP="009B16A0">
      <w:pPr>
        <w:pStyle w:val="ListParagraph"/>
        <w:numPr>
          <w:ilvl w:val="1"/>
          <w:numId w:val="9"/>
        </w:numPr>
      </w:pPr>
      <w:r>
        <w:t>Timely:</w:t>
      </w:r>
      <w:r w:rsidR="009B16A0">
        <w:tab/>
      </w:r>
      <w:r w:rsidR="7A5B0533">
        <w:t>We are going to</w:t>
      </w:r>
      <w:r w:rsidR="2A8BF500">
        <w:t xml:space="preserve"> reach out to each other to see how we are doing with our communication skills.</w:t>
      </w:r>
    </w:p>
    <w:p w14:paraId="2889B746" w14:textId="42FA0A4D" w:rsidR="009B16A0" w:rsidRDefault="1FC0977D" w:rsidP="009B16A0">
      <w:pPr>
        <w:pStyle w:val="ListParagraph"/>
        <w:ind w:left="360"/>
      </w:pPr>
      <w:r w:rsidRPr="3B1DF812">
        <w:rPr>
          <w:b/>
          <w:bCs/>
          <w:i/>
          <w:iCs/>
        </w:rPr>
        <w:t>Summary</w:t>
      </w:r>
      <w:r>
        <w:t xml:space="preserve">: </w:t>
      </w:r>
      <w:r w:rsidR="009B16A0">
        <w:tab/>
      </w:r>
      <w:r w:rsidR="009B16A0">
        <w:tab/>
      </w:r>
    </w:p>
    <w:p w14:paraId="4648C18F" w14:textId="759E3F35" w:rsidR="009B16A0" w:rsidRDefault="6DFE1A94" w:rsidP="3B1DF812">
      <w:pPr>
        <w:rPr>
          <w:b/>
          <w:bCs/>
        </w:rPr>
      </w:pPr>
      <w:r w:rsidRPr="3B1DF812">
        <w:rPr>
          <w:b/>
          <w:bCs/>
        </w:rPr>
        <w:t xml:space="preserve"> will be able to see the difference in our communication skills because we will be able apply what we learn </w:t>
      </w:r>
      <w:r w:rsidR="43BDC824" w:rsidRPr="3B1DF812">
        <w:rPr>
          <w:b/>
          <w:bCs/>
        </w:rPr>
        <w:t xml:space="preserve">in this project. </w:t>
      </w:r>
      <w:r w:rsidR="78CFE84C" w:rsidRPr="3B1DF812">
        <w:rPr>
          <w:b/>
          <w:bCs/>
        </w:rPr>
        <w:t xml:space="preserve">We plan to us the communication </w:t>
      </w:r>
      <w:r w:rsidR="75A3B9A7" w:rsidRPr="3B1DF812">
        <w:rPr>
          <w:b/>
          <w:bCs/>
        </w:rPr>
        <w:t>skills we have now, but as</w:t>
      </w:r>
      <w:r w:rsidR="0FEAB0AB" w:rsidRPr="3B1DF812">
        <w:rPr>
          <w:b/>
          <w:bCs/>
        </w:rPr>
        <w:t xml:space="preserve"> time goes by our skills will grow.</w:t>
      </w:r>
    </w:p>
    <w:p w14:paraId="7363586E" w14:textId="0784F6FC" w:rsidR="009B16A0" w:rsidRPr="007610CF" w:rsidRDefault="1FC0977D" w:rsidP="3B1DF812">
      <w:pPr>
        <w:pStyle w:val="ListParagraph"/>
        <w:numPr>
          <w:ilvl w:val="0"/>
          <w:numId w:val="9"/>
        </w:numPr>
        <w:rPr>
          <w:b/>
          <w:bCs/>
        </w:rPr>
      </w:pPr>
      <w:r w:rsidRPr="3B1DF812">
        <w:rPr>
          <w:b/>
          <w:bCs/>
        </w:rPr>
        <w:t>Audience (</w:t>
      </w:r>
      <w:r w:rsidRPr="3B1DF812">
        <w:rPr>
          <w:b/>
          <w:bCs/>
          <w:i/>
          <w:iCs/>
        </w:rPr>
        <w:t>Who, What, Where, When, Why, How</w:t>
      </w:r>
      <w:r w:rsidRPr="3B1DF812">
        <w:rPr>
          <w:b/>
          <w:bCs/>
        </w:rPr>
        <w:t>):</w:t>
      </w:r>
    </w:p>
    <w:p w14:paraId="52130136" w14:textId="47EEE4F6" w:rsidR="3F1A6C91" w:rsidRDefault="3F1A6C91" w:rsidP="3B1DF812">
      <w:pPr>
        <w:rPr>
          <w:b/>
          <w:bCs/>
        </w:rPr>
      </w:pPr>
      <w:r w:rsidRPr="3B1DF812">
        <w:rPr>
          <w:b/>
          <w:bCs/>
        </w:rPr>
        <w:t>Us, family, Friends we difference in the communications</w:t>
      </w:r>
      <w:r w:rsidR="71F358E0" w:rsidRPr="3B1DF812">
        <w:rPr>
          <w:b/>
          <w:bCs/>
        </w:rPr>
        <w:t xml:space="preserve"> skills</w:t>
      </w:r>
      <w:r w:rsidRPr="3B1DF812">
        <w:rPr>
          <w:b/>
          <w:bCs/>
        </w:rPr>
        <w:t xml:space="preserve"> we have because as time goes by </w:t>
      </w:r>
      <w:r w:rsidR="54803338" w:rsidRPr="3B1DF812">
        <w:rPr>
          <w:b/>
          <w:bCs/>
        </w:rPr>
        <w:t xml:space="preserve">our skills will become better as we apply them on a daily basis. </w:t>
      </w:r>
    </w:p>
    <w:p w14:paraId="4DEBDFA5" w14:textId="77777777" w:rsidR="00C847C5" w:rsidRPr="00E55646" w:rsidRDefault="00C847C5" w:rsidP="00C847C5">
      <w:pPr>
        <w:pStyle w:val="ListParagraph"/>
        <w:numPr>
          <w:ilvl w:val="0"/>
          <w:numId w:val="9"/>
        </w:numPr>
        <w:rPr>
          <w:b/>
          <w:bCs/>
        </w:rPr>
      </w:pPr>
      <w:r w:rsidRPr="3B1DF812">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7803685C" w14:textId="5E633724" w:rsidR="00C847C5" w:rsidRDefault="00C847C5" w:rsidP="3B1DF812">
      <w:pPr>
        <w:pStyle w:val="ListParagraph"/>
        <w:numPr>
          <w:ilvl w:val="1"/>
          <w:numId w:val="9"/>
        </w:numPr>
        <w:rPr>
          <w:b/>
          <w:bCs/>
        </w:rPr>
      </w:pPr>
      <w:r w:rsidRPr="3B1DF812">
        <w:rPr>
          <w:b/>
          <w:bCs/>
        </w:rPr>
        <w:t>1:</w:t>
      </w:r>
      <w:r w:rsidR="334E73AF" w:rsidRPr="3B1DF812">
        <w:rPr>
          <w:b/>
          <w:bCs/>
        </w:rPr>
        <w:t>Jose Hernandez</w:t>
      </w:r>
      <w:r>
        <w:tab/>
      </w:r>
      <w:r>
        <w:tab/>
      </w:r>
      <w:r>
        <w:tab/>
      </w:r>
      <w:r>
        <w:tab/>
      </w:r>
      <w:r w:rsidR="3688DB6E" w:rsidRPr="3B1DF812">
        <w:rPr>
          <w:b/>
          <w:bCs/>
        </w:rPr>
        <w:t xml:space="preserve">jose will check up on Aaron </w:t>
      </w:r>
    </w:p>
    <w:p w14:paraId="5E31E720" w14:textId="272ECEC8" w:rsidR="00C847C5" w:rsidRDefault="00C847C5" w:rsidP="00C847C5">
      <w:pPr>
        <w:pStyle w:val="ListParagraph"/>
        <w:numPr>
          <w:ilvl w:val="1"/>
          <w:numId w:val="9"/>
        </w:numPr>
        <w:rPr>
          <w:b/>
          <w:bCs/>
        </w:rPr>
      </w:pPr>
      <w:r w:rsidRPr="3B1DF812">
        <w:rPr>
          <w:b/>
          <w:bCs/>
        </w:rPr>
        <w:t>2:</w:t>
      </w:r>
      <w:r w:rsidR="15203B7F" w:rsidRPr="3B1DF812">
        <w:rPr>
          <w:b/>
          <w:bCs/>
        </w:rPr>
        <w:t>Juan Zurita</w:t>
      </w:r>
      <w:r>
        <w:tab/>
      </w:r>
      <w:r w:rsidR="0B76D9E3" w:rsidRPr="3B1DF812">
        <w:rPr>
          <w:b/>
          <w:bCs/>
        </w:rPr>
        <w:t xml:space="preserve">       </w:t>
      </w:r>
      <w:r>
        <w:tab/>
      </w:r>
      <w:r>
        <w:tab/>
      </w:r>
      <w:r>
        <w:tab/>
      </w:r>
      <w:r>
        <w:tab/>
      </w:r>
      <w:r w:rsidR="0B76D9E3" w:rsidRPr="3B1DF812">
        <w:rPr>
          <w:b/>
          <w:bCs/>
        </w:rPr>
        <w:t>Aaron will check up on Jose</w:t>
      </w:r>
    </w:p>
    <w:p w14:paraId="3B7C9B7B" w14:textId="3F14852A" w:rsidR="00C847C5" w:rsidRDefault="00C847C5" w:rsidP="00C847C5">
      <w:pPr>
        <w:pStyle w:val="ListParagraph"/>
        <w:numPr>
          <w:ilvl w:val="1"/>
          <w:numId w:val="9"/>
        </w:numPr>
        <w:rPr>
          <w:b/>
          <w:bCs/>
        </w:rPr>
      </w:pPr>
      <w:r w:rsidRPr="3B1DF812">
        <w:rPr>
          <w:b/>
          <w:bCs/>
        </w:rPr>
        <w:t>3:</w:t>
      </w:r>
      <w:r w:rsidR="6FE373CA" w:rsidRPr="3B1DF812">
        <w:rPr>
          <w:b/>
          <w:bCs/>
        </w:rPr>
        <w:t>Aaron Tambokon</w:t>
      </w:r>
      <w:r>
        <w:tab/>
      </w:r>
      <w:r>
        <w:tab/>
      </w:r>
      <w:r>
        <w:tab/>
      </w:r>
      <w:r>
        <w:tab/>
      </w:r>
      <w:r w:rsidR="77E3F63C" w:rsidRPr="3B1DF812">
        <w:rPr>
          <w:b/>
          <w:bCs/>
        </w:rPr>
        <w:t>Juan Zurita will check up on Kaso</w:t>
      </w:r>
      <w:r w:rsidR="717D5FD8" w:rsidRPr="3B1DF812">
        <w:rPr>
          <w:b/>
          <w:bCs/>
        </w:rPr>
        <w:t>n</w:t>
      </w:r>
    </w:p>
    <w:p w14:paraId="366583E4" w14:textId="7D032306" w:rsidR="00C847C5" w:rsidRPr="00E55646" w:rsidRDefault="6FE373CA" w:rsidP="00C847C5">
      <w:pPr>
        <w:pStyle w:val="ListParagraph"/>
        <w:numPr>
          <w:ilvl w:val="1"/>
          <w:numId w:val="9"/>
        </w:numPr>
        <w:rPr>
          <w:b/>
          <w:bCs/>
        </w:rPr>
      </w:pPr>
      <w:r w:rsidRPr="3B1DF812">
        <w:rPr>
          <w:b/>
          <w:bCs/>
        </w:rPr>
        <w:t>4. Kason Mills</w:t>
      </w:r>
      <w:r w:rsidR="00C847C5">
        <w:tab/>
      </w:r>
      <w:r w:rsidR="00C847C5">
        <w:tab/>
      </w:r>
      <w:r w:rsidR="00C847C5">
        <w:tab/>
      </w:r>
      <w:r w:rsidR="00C847C5">
        <w:tab/>
      </w:r>
      <w:r w:rsidR="00C847C5">
        <w:tab/>
      </w:r>
      <w:r w:rsidR="5B753AF7" w:rsidRPr="3B1DF812">
        <w:rPr>
          <w:b/>
          <w:bCs/>
        </w:rPr>
        <w:t>Kason will check up on Juan</w:t>
      </w:r>
    </w:p>
    <w:p w14:paraId="6F81A33B" w14:textId="77777777" w:rsidR="00C847C5" w:rsidRPr="007610CF" w:rsidRDefault="00C847C5" w:rsidP="00C847C5">
      <w:pPr>
        <w:pStyle w:val="ListParagraph"/>
        <w:numPr>
          <w:ilvl w:val="0"/>
          <w:numId w:val="9"/>
        </w:numPr>
        <w:rPr>
          <w:b/>
          <w:bCs/>
        </w:rPr>
      </w:pPr>
      <w:r w:rsidRPr="3B1DF812">
        <w:rPr>
          <w:b/>
          <w:bCs/>
        </w:rPr>
        <w:t>Milestones</w:t>
      </w:r>
    </w:p>
    <w:p w14:paraId="5B6013BB" w14:textId="0AAA1DA7" w:rsidR="00C847C5" w:rsidRDefault="00C847C5" w:rsidP="00C847C5">
      <w:pPr>
        <w:pStyle w:val="ListParagraph"/>
        <w:numPr>
          <w:ilvl w:val="1"/>
          <w:numId w:val="9"/>
        </w:numPr>
      </w:pPr>
      <w:r>
        <w:t xml:space="preserve">1. </w:t>
      </w:r>
      <w:r w:rsidR="7A9A2BD9">
        <w:t xml:space="preserve">Set a day to play soccer </w:t>
      </w:r>
    </w:p>
    <w:p w14:paraId="0FE1CC2C" w14:textId="47112CCB" w:rsidR="00C847C5" w:rsidRDefault="00C847C5" w:rsidP="00C847C5">
      <w:pPr>
        <w:pStyle w:val="ListParagraph"/>
        <w:numPr>
          <w:ilvl w:val="1"/>
          <w:numId w:val="9"/>
        </w:numPr>
      </w:pPr>
      <w:r>
        <w:t>2.</w:t>
      </w:r>
      <w:r w:rsidR="7C659415">
        <w:t>Learn how to p</w:t>
      </w:r>
      <w:r w:rsidR="776DFD34">
        <w:t>l</w:t>
      </w:r>
      <w:r w:rsidR="7C659415">
        <w:t xml:space="preserve">ay soccer </w:t>
      </w:r>
    </w:p>
    <w:p w14:paraId="6462624A" w14:textId="7B1D9A6D" w:rsidR="00C847C5" w:rsidRDefault="00C847C5" w:rsidP="00C847C5">
      <w:pPr>
        <w:pStyle w:val="ListParagraph"/>
        <w:numPr>
          <w:ilvl w:val="1"/>
          <w:numId w:val="9"/>
        </w:numPr>
      </w:pPr>
      <w:r>
        <w:t>3.</w:t>
      </w:r>
      <w:r w:rsidR="1A54BE75">
        <w:t xml:space="preserve">Learn the rules of the sport </w:t>
      </w:r>
    </w:p>
    <w:p w14:paraId="2D619477" w14:textId="1A7D1F6E" w:rsidR="00C847C5" w:rsidRDefault="00C847C5" w:rsidP="00C847C5">
      <w:pPr>
        <w:pStyle w:val="ListParagraph"/>
        <w:numPr>
          <w:ilvl w:val="1"/>
          <w:numId w:val="9"/>
        </w:numPr>
      </w:pPr>
      <w:r>
        <w:lastRenderedPageBreak/>
        <w:t>4.</w:t>
      </w:r>
      <w:r w:rsidR="11B4F438">
        <w:t xml:space="preserve"> Apply communication skills</w:t>
      </w:r>
    </w:p>
    <w:p w14:paraId="13895C12" w14:textId="7B515DA0" w:rsidR="00C847C5" w:rsidRDefault="00C847C5" w:rsidP="00C847C5">
      <w:pPr>
        <w:pStyle w:val="ListParagraph"/>
        <w:numPr>
          <w:ilvl w:val="1"/>
          <w:numId w:val="9"/>
        </w:numPr>
      </w:pPr>
      <w:r>
        <w:t xml:space="preserve">5. </w:t>
      </w:r>
      <w:r w:rsidR="4D2DAAC4">
        <w:t>Have fun while palting soccer</w:t>
      </w:r>
    </w:p>
    <w:p w14:paraId="5EEE3E0C" w14:textId="193FE59F" w:rsidR="009B16A0" w:rsidRDefault="1FC0977D" w:rsidP="009B16A0">
      <w:pPr>
        <w:pStyle w:val="ListParagraph"/>
        <w:numPr>
          <w:ilvl w:val="0"/>
          <w:numId w:val="9"/>
        </w:numPr>
      </w:pPr>
      <w:r w:rsidRPr="3B1DF812">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90"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4D4C7088" w:rsidR="00AF53FA" w:rsidRPr="00AF53FA" w:rsidRDefault="51A68900" w:rsidP="00AF53FA">
      <w:pPr>
        <w:pStyle w:val="ListParagraph"/>
        <w:numPr>
          <w:ilvl w:val="0"/>
          <w:numId w:val="9"/>
        </w:numPr>
        <w:rPr>
          <w:b/>
          <w:bCs/>
        </w:rPr>
      </w:pPr>
      <w:r w:rsidRPr="3B1DF812">
        <w:rPr>
          <w:b/>
          <w:bCs/>
        </w:rPr>
        <w:t xml:space="preserve">Team Name: </w:t>
      </w:r>
      <w:r w:rsidR="2F4E6C50">
        <w:t>TeamAte</w:t>
      </w:r>
    </w:p>
    <w:p w14:paraId="7ABB0342" w14:textId="7B3547D6" w:rsidR="00AF53FA" w:rsidRPr="00AF53FA" w:rsidRDefault="51A68900" w:rsidP="00AF53FA">
      <w:pPr>
        <w:pStyle w:val="ListParagraph"/>
        <w:numPr>
          <w:ilvl w:val="0"/>
          <w:numId w:val="9"/>
        </w:numPr>
        <w:rPr>
          <w:b/>
          <w:bCs/>
        </w:rPr>
      </w:pPr>
      <w:r w:rsidRPr="3B1DF812">
        <w:rPr>
          <w:b/>
          <w:bCs/>
        </w:rPr>
        <w:t>Team member’s Names:</w:t>
      </w:r>
      <w:r w:rsidR="2F4E6C50" w:rsidRPr="3B1DF812">
        <w:rPr>
          <w:b/>
          <w:bCs/>
        </w:rPr>
        <w:t xml:space="preserve"> </w:t>
      </w:r>
      <w:r w:rsidR="2F4E6C50">
        <w:t>Aaron Tumbokon, Jose Hernandez, Juan Zurita, Kason Bray Mills</w:t>
      </w:r>
    </w:p>
    <w:p w14:paraId="05AE94D5" w14:textId="27A5ADB1" w:rsidR="009B16A0" w:rsidRDefault="009B16A0" w:rsidP="009B16A0">
      <w:pPr>
        <w:pStyle w:val="ListParagraph"/>
        <w:numPr>
          <w:ilvl w:val="0"/>
          <w:numId w:val="9"/>
        </w:num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1FC0977D" w:rsidRPr="007610CF">
        <w:rPr>
          <w:b/>
          <w:bCs/>
        </w:rPr>
        <w:t>Project Title:</w:t>
      </w:r>
      <w:r w:rsidR="1FC0977D">
        <w:t xml:space="preserve"> </w:t>
      </w:r>
      <w:r w:rsidR="028DD855">
        <w:t>Escape room</w:t>
      </w:r>
    </w:p>
    <w:p w14:paraId="159068B4" w14:textId="77777777" w:rsidR="009B16A0" w:rsidRPr="007610CF" w:rsidRDefault="1FC0977D" w:rsidP="009B16A0">
      <w:pPr>
        <w:pStyle w:val="ListParagraph"/>
        <w:numPr>
          <w:ilvl w:val="0"/>
          <w:numId w:val="9"/>
        </w:numPr>
        <w:rPr>
          <w:b/>
          <w:bCs/>
        </w:rPr>
      </w:pPr>
      <w:r w:rsidRPr="3B1DF812">
        <w:rPr>
          <w:b/>
          <w:bCs/>
        </w:rPr>
        <w:t>Project Influences:</w:t>
      </w:r>
      <w:r w:rsidRPr="3B1DF812">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4373741B" w:rsidR="009B16A0" w:rsidRPr="007610CF" w:rsidRDefault="002B7B26" w:rsidP="00D73EBC">
            <w:pPr>
              <w:pStyle w:val="ListParagraph"/>
              <w:ind w:left="0"/>
              <w:rPr>
                <w:color w:val="833C0B" w:themeColor="accent2" w:themeShade="80"/>
              </w:rPr>
            </w:pPr>
            <w:r>
              <w:rPr>
                <w:rFonts w:ascii="Wingdings" w:eastAsia="Wingdings" w:hAnsi="Wingdings" w:cs="Wingdings"/>
                <w:color w:val="833C0B" w:themeColor="accent2" w:themeShade="80"/>
              </w:rPr>
              <w:t>ý</w:t>
            </w:r>
            <w:r w:rsidR="009B16A0" w:rsidRPr="007610CF">
              <w:rPr>
                <w:color w:val="833C0B" w:themeColor="accent2" w:themeShade="80"/>
              </w:rPr>
              <w:t>Consciousness</w:t>
            </w:r>
          </w:p>
        </w:tc>
        <w:tc>
          <w:tcPr>
            <w:tcW w:w="2340" w:type="dxa"/>
          </w:tcPr>
          <w:p w14:paraId="13292EC8" w14:textId="24A43921" w:rsidR="009B16A0" w:rsidRPr="007610CF" w:rsidRDefault="003243BC"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19EE6EB0" w:rsidR="009B16A0" w:rsidRPr="007610CF" w:rsidRDefault="003243BC" w:rsidP="00D73EBC">
            <w:pPr>
              <w:pStyle w:val="ListParagraph"/>
              <w:ind w:left="0"/>
              <w:rPr>
                <w:color w:val="833C0B" w:themeColor="accent2" w:themeShade="80"/>
              </w:rPr>
            </w:pPr>
            <w:r>
              <w:rPr>
                <w:rFonts w:ascii="Wingdings" w:eastAsia="Wingdings" w:hAnsi="Wingdings" w:cs="Wingdings"/>
                <w:color w:val="833C0B" w:themeColor="accent2" w:themeShade="80"/>
              </w:rPr>
              <w:t>ý</w:t>
            </w:r>
            <w:r w:rsidR="009B16A0" w:rsidRPr="007610CF">
              <w:rPr>
                <w:color w:val="833C0B" w:themeColor="accent2" w:themeShade="80"/>
              </w:rPr>
              <w:t>Connectedness</w:t>
            </w:r>
          </w:p>
        </w:tc>
        <w:tc>
          <w:tcPr>
            <w:tcW w:w="2340" w:type="dxa"/>
          </w:tcPr>
          <w:p w14:paraId="2E694E99" w14:textId="3D6DB7F2" w:rsidR="009B16A0" w:rsidRPr="007610CF" w:rsidRDefault="003243BC"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07029EA8" w:rsidR="009B16A0" w:rsidRPr="007610CF" w:rsidRDefault="003243BC"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Cooperation</w:t>
            </w:r>
          </w:p>
        </w:tc>
      </w:tr>
    </w:tbl>
    <w:p w14:paraId="28FB3FC4" w14:textId="08B8A003" w:rsidR="00AE6806" w:rsidRPr="003A167E" w:rsidRDefault="00AE6806" w:rsidP="00AE6806">
      <w:pPr>
        <w:pStyle w:val="ListParagraph"/>
        <w:ind w:left="360" w:firstLine="360"/>
      </w:pPr>
      <w:r>
        <w:rPr>
          <w:b/>
          <w:bCs/>
        </w:rPr>
        <w:t>Explain:</w:t>
      </w:r>
      <w:r w:rsidR="00026A81">
        <w:rPr>
          <w:b/>
          <w:bCs/>
        </w:rPr>
        <w:t xml:space="preserve"> </w:t>
      </w:r>
      <w:r w:rsidR="00026A81" w:rsidRPr="003A167E">
        <w:t xml:space="preserve">An escape room game will need us to develop consciousness, </w:t>
      </w:r>
      <w:r w:rsidR="003A167E" w:rsidRPr="003A167E">
        <w:t>manage our self-conduct, connect as a group, interact with everybody and cooperate.</w:t>
      </w:r>
    </w:p>
    <w:p w14:paraId="521E8C99" w14:textId="77777777" w:rsidR="00AE6806" w:rsidRDefault="00AE6806" w:rsidP="00AE6806">
      <w:pPr>
        <w:pStyle w:val="ListParagraph"/>
        <w:ind w:left="360" w:firstLine="360"/>
        <w:rPr>
          <w:b/>
          <w:bCs/>
        </w:rPr>
      </w:pPr>
    </w:p>
    <w:p w14:paraId="6AB44853" w14:textId="659B28CF" w:rsidR="009B16A0" w:rsidRPr="00026A81" w:rsidRDefault="1FC0977D" w:rsidP="009B16A0">
      <w:pPr>
        <w:pStyle w:val="ListParagraph"/>
        <w:numPr>
          <w:ilvl w:val="0"/>
          <w:numId w:val="9"/>
        </w:numPr>
      </w:pPr>
      <w:r w:rsidRPr="3B1DF812">
        <w:rPr>
          <w:b/>
          <w:bCs/>
        </w:rPr>
        <w:t xml:space="preserve">Project Values: </w:t>
      </w:r>
      <w:r w:rsidR="5EA5FBCC">
        <w:t>Communication, problem solving, planning</w:t>
      </w:r>
      <w:r w:rsidR="2ABA5F35">
        <w:t>, dealing with pressure</w:t>
      </w:r>
    </w:p>
    <w:p w14:paraId="50738656" w14:textId="4EAD7226" w:rsidR="009B16A0" w:rsidRPr="006C01DD" w:rsidRDefault="1FC0977D" w:rsidP="006C01DD">
      <w:pPr>
        <w:pStyle w:val="ListParagraph"/>
        <w:numPr>
          <w:ilvl w:val="0"/>
          <w:numId w:val="9"/>
        </w:numPr>
        <w:rPr>
          <w:b/>
          <w:bCs/>
        </w:rPr>
      </w:pPr>
      <w:r w:rsidRPr="3B1DF812">
        <w:rPr>
          <w:b/>
          <w:bCs/>
        </w:rPr>
        <w:t xml:space="preserve">Description: </w:t>
      </w:r>
      <w:r w:rsidR="27F6CF4B">
        <w:t xml:space="preserve">We will gather to play an escape room game and set goals to </w:t>
      </w:r>
      <w:r w:rsidR="209B6F2D">
        <w:t>finish the game the fastest way possible.</w:t>
      </w:r>
    </w:p>
    <w:p w14:paraId="7AF574F8" w14:textId="4989AC46" w:rsidR="009B16A0" w:rsidRDefault="009B16A0" w:rsidP="009B16A0">
      <w:pPr>
        <w:pStyle w:val="ListParagraph"/>
        <w:numPr>
          <w:ilvl w:val="0"/>
          <w:numId w:val="9"/>
        </w:numPr>
        <w:rPr>
          <w:b/>
          <w:bCs/>
        </w:rPr>
      </w:pPr>
      <w:r>
        <w:rPr>
          <w:noProof/>
        </w:rPr>
        <w:drawing>
          <wp:anchor distT="0" distB="0" distL="114300" distR="114300" simplePos="0" relativeHeight="251658286" behindDoc="1" locked="0" layoutInCell="1" allowOverlap="1" wp14:anchorId="25A71C69" wp14:editId="3E0C890F">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1FC0977D" w:rsidRPr="007610CF">
        <w:rPr>
          <w:b/>
          <w:bCs/>
        </w:rPr>
        <w:t>Vision Statement:</w:t>
      </w:r>
      <w:r w:rsidR="0B49E0D8">
        <w:rPr>
          <w:b/>
          <w:bCs/>
        </w:rPr>
        <w:t xml:space="preserve"> </w:t>
      </w:r>
      <w:r w:rsidR="0B49E0D8" w:rsidRPr="00EC4019">
        <w:t xml:space="preserve">We will gain good skills that will help us to have a great set of </w:t>
      </w:r>
      <w:r w:rsidR="6DE0C6E7" w:rsidRPr="00EC4019">
        <w:t>problem-solving</w:t>
      </w:r>
      <w:r w:rsidR="0B49E0D8" w:rsidRPr="00EC4019">
        <w:t xml:space="preserve"> skills.</w:t>
      </w:r>
      <w:r w:rsidR="0B49E0D8">
        <w:t xml:space="preserve"> We will learn how to work efficiently in a team and manage </w:t>
      </w:r>
      <w:r w:rsidR="6DE0C6E7">
        <w:t>our tasks</w:t>
      </w:r>
    </w:p>
    <w:p w14:paraId="3595453B" w14:textId="76C46D19" w:rsidR="009B16A0" w:rsidRPr="007610CF" w:rsidRDefault="009B16A0" w:rsidP="009B16A0">
      <w:pPr>
        <w:pStyle w:val="ListParagraph"/>
        <w:ind w:left="360"/>
        <w:rPr>
          <w:b/>
          <w:bCs/>
        </w:rPr>
      </w:pPr>
    </w:p>
    <w:p w14:paraId="3A8DBB15" w14:textId="77777777" w:rsidR="009B16A0" w:rsidRPr="007610CF" w:rsidRDefault="1FC0977D" w:rsidP="009B16A0">
      <w:pPr>
        <w:pStyle w:val="ListParagraph"/>
        <w:numPr>
          <w:ilvl w:val="0"/>
          <w:numId w:val="9"/>
        </w:numPr>
        <w:rPr>
          <w:b/>
          <w:bCs/>
        </w:rPr>
      </w:pPr>
      <w:r w:rsidRPr="3B1DF812">
        <w:rPr>
          <w:b/>
          <w:bCs/>
        </w:rPr>
        <w:t>SMART Goal:</w:t>
      </w:r>
    </w:p>
    <w:p w14:paraId="6A4ED584" w14:textId="4187E1C1" w:rsidR="009B16A0" w:rsidRDefault="009B16A0" w:rsidP="009B16A0">
      <w:pPr>
        <w:pStyle w:val="ListParagraph"/>
        <w:numPr>
          <w:ilvl w:val="1"/>
          <w:numId w:val="9"/>
        </w:numPr>
      </w:pPr>
      <w:r>
        <w:t>Specific:</w:t>
      </w:r>
      <w:r w:rsidR="00BF69D2">
        <w:t xml:space="preserve"> End the Escape Room as fast as we can</w:t>
      </w:r>
      <w:r>
        <w:tab/>
      </w:r>
    </w:p>
    <w:p w14:paraId="6D620E54" w14:textId="2E06C3B4" w:rsidR="009B16A0" w:rsidRDefault="009B16A0" w:rsidP="009B16A0">
      <w:pPr>
        <w:pStyle w:val="ListParagraph"/>
        <w:numPr>
          <w:ilvl w:val="1"/>
          <w:numId w:val="9"/>
        </w:numPr>
      </w:pPr>
      <w:r>
        <w:t>Measurable:</w:t>
      </w:r>
      <w:r w:rsidR="00BF69D2">
        <w:t xml:space="preserve"> We will measure the time we spend planning, </w:t>
      </w:r>
      <w:r w:rsidR="00BB3B40">
        <w:t>assigning tasks and completing the tasks</w:t>
      </w:r>
    </w:p>
    <w:p w14:paraId="65CCA380" w14:textId="4DC0C95D" w:rsidR="009B16A0" w:rsidRDefault="009B16A0" w:rsidP="009B16A0">
      <w:pPr>
        <w:pStyle w:val="ListParagraph"/>
        <w:numPr>
          <w:ilvl w:val="1"/>
          <w:numId w:val="9"/>
        </w:numPr>
      </w:pPr>
      <w:r>
        <w:t>Attainable:</w:t>
      </w:r>
      <w:r w:rsidR="00F964BF">
        <w:t xml:space="preserve"> </w:t>
      </w:r>
      <w:r w:rsidR="00311BCB">
        <w:t xml:space="preserve">We will </w:t>
      </w:r>
      <w:r w:rsidR="00804F3E">
        <w:t xml:space="preserve">check the time we </w:t>
      </w:r>
      <w:r w:rsidR="00D00371">
        <w:t xml:space="preserve">have done and </w:t>
      </w:r>
      <w:r w:rsidR="00786A7E">
        <w:t>give feedback on how we did it.</w:t>
      </w:r>
      <w:r>
        <w:tab/>
      </w:r>
    </w:p>
    <w:p w14:paraId="76A9506B" w14:textId="5A1432EC" w:rsidR="009B16A0" w:rsidRDefault="009B16A0" w:rsidP="009B16A0">
      <w:pPr>
        <w:pStyle w:val="ListParagraph"/>
        <w:numPr>
          <w:ilvl w:val="1"/>
          <w:numId w:val="9"/>
        </w:numPr>
      </w:pPr>
      <w:r>
        <w:t>Relevant:</w:t>
      </w:r>
      <w:r w:rsidR="00786A7E">
        <w:t xml:space="preserve"> This game will help us to work as a team under pressure and </w:t>
      </w:r>
      <w:r w:rsidR="008B025D">
        <w:t>will help us develop a problem-solving ability</w:t>
      </w:r>
    </w:p>
    <w:p w14:paraId="587F20CA" w14:textId="0532CE41" w:rsidR="009B16A0" w:rsidRDefault="009B16A0" w:rsidP="009B16A0">
      <w:pPr>
        <w:pStyle w:val="ListParagraph"/>
        <w:numPr>
          <w:ilvl w:val="1"/>
          <w:numId w:val="9"/>
        </w:numPr>
      </w:pPr>
      <w:r>
        <w:t>Timely:</w:t>
      </w:r>
      <w:r>
        <w:tab/>
      </w:r>
      <w:r w:rsidR="008B025D">
        <w:t xml:space="preserve">We will compare the time we did in solving the game with </w:t>
      </w:r>
      <w:r w:rsidR="006A735C">
        <w:t xml:space="preserve">the time that </w:t>
      </w:r>
      <w:r w:rsidR="008B025D">
        <w:t>other teams that have mad</w:t>
      </w:r>
      <w:r w:rsidR="006A735C">
        <w:t>e it too.</w:t>
      </w:r>
    </w:p>
    <w:p w14:paraId="2019D268" w14:textId="5E331EA2" w:rsidR="009B16A0" w:rsidRDefault="009B16A0" w:rsidP="009B16A0">
      <w:pPr>
        <w:pStyle w:val="ListParagraph"/>
        <w:ind w:left="360"/>
      </w:pPr>
      <w:r w:rsidRPr="007610CF">
        <w:rPr>
          <w:b/>
          <w:bCs/>
          <w:i/>
          <w:iCs/>
        </w:rPr>
        <w:t>Summary</w:t>
      </w:r>
      <w:r>
        <w:t xml:space="preserve">: </w:t>
      </w:r>
      <w:r w:rsidR="006A735C">
        <w:t xml:space="preserve"> </w:t>
      </w:r>
      <w:r w:rsidR="00447674">
        <w:t>The goal is to finish the game in the fastest way we can and give feedback on how we did and how we could have done better. This will help us to do better next time.</w:t>
      </w:r>
      <w:r>
        <w:tab/>
      </w:r>
    </w:p>
    <w:p w14:paraId="19A99E46" w14:textId="7F5954AF" w:rsidR="009B16A0" w:rsidRDefault="009B16A0" w:rsidP="009B16A0">
      <w:pPr>
        <w:pStyle w:val="ListParagraph"/>
        <w:ind w:left="360"/>
      </w:pPr>
    </w:p>
    <w:p w14:paraId="1B29A9A4" w14:textId="0B83ADDE" w:rsidR="009B16A0" w:rsidRDefault="1FC0977D" w:rsidP="009B16A0">
      <w:pPr>
        <w:pStyle w:val="ListParagraph"/>
        <w:numPr>
          <w:ilvl w:val="0"/>
          <w:numId w:val="9"/>
        </w:numPr>
        <w:rPr>
          <w:b/>
          <w:bCs/>
        </w:rPr>
      </w:pPr>
      <w:r w:rsidRPr="3B1DF812">
        <w:rPr>
          <w:b/>
          <w:bCs/>
        </w:rPr>
        <w:t>Audience (</w:t>
      </w:r>
      <w:r w:rsidRPr="3B1DF812">
        <w:rPr>
          <w:b/>
          <w:bCs/>
          <w:i/>
          <w:iCs/>
        </w:rPr>
        <w:t>Who, What, Where, When, Why, How</w:t>
      </w:r>
      <w:r w:rsidRPr="3B1DF812">
        <w:rPr>
          <w:b/>
          <w:bCs/>
        </w:rPr>
        <w:t>):</w:t>
      </w:r>
    </w:p>
    <w:p w14:paraId="285DB3A0" w14:textId="2147AB4B" w:rsidR="009B16A0" w:rsidRPr="006F30DA" w:rsidRDefault="006F30DA" w:rsidP="009B16A0">
      <w:pPr>
        <w:pStyle w:val="ListParagraph"/>
        <w:ind w:left="360"/>
      </w:pPr>
      <w:r w:rsidRPr="006F30DA">
        <w:t>We are the audience. We will play an scape room game in some weeks and this will help us to accomplish this project.</w:t>
      </w:r>
    </w:p>
    <w:p w14:paraId="158FB9C4" w14:textId="77777777" w:rsidR="00C847C5" w:rsidRPr="00E55646" w:rsidRDefault="00C847C5" w:rsidP="00C847C5">
      <w:pPr>
        <w:pStyle w:val="ListParagraph"/>
        <w:numPr>
          <w:ilvl w:val="0"/>
          <w:numId w:val="9"/>
        </w:numPr>
        <w:rPr>
          <w:b/>
          <w:bCs/>
        </w:rPr>
      </w:pPr>
      <w:r w:rsidRPr="3B1DF812">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178D11F3" w:rsidR="00C847C5" w:rsidRDefault="00C847C5" w:rsidP="00C847C5">
      <w:pPr>
        <w:pStyle w:val="ListParagraph"/>
        <w:numPr>
          <w:ilvl w:val="1"/>
          <w:numId w:val="9"/>
        </w:numPr>
        <w:rPr>
          <w:b/>
          <w:bCs/>
        </w:rPr>
      </w:pPr>
      <w:r>
        <w:rPr>
          <w:b/>
          <w:bCs/>
        </w:rPr>
        <w:t>1:</w:t>
      </w:r>
      <w:r w:rsidR="006F30DA">
        <w:tab/>
      </w:r>
      <w:r w:rsidR="002C51FA" w:rsidRPr="002C51FA">
        <w:rPr>
          <w:b/>
          <w:bCs/>
        </w:rPr>
        <w:t>Player 1</w:t>
      </w:r>
      <w:r w:rsidR="002C51FA">
        <w:t>-</w:t>
      </w:r>
      <w:r w:rsidR="006F30DA">
        <w:rPr>
          <w:b/>
          <w:bCs/>
        </w:rPr>
        <w:t>Leader</w:t>
      </w:r>
      <w:r w:rsidR="006F30DA">
        <w:tab/>
      </w:r>
      <w:r w:rsidR="006F30DA">
        <w:tab/>
      </w:r>
      <w:r w:rsidR="006F30DA">
        <w:tab/>
      </w:r>
      <w:r w:rsidR="006F30DA">
        <w:tab/>
      </w:r>
      <w:r w:rsidR="00E14C45">
        <w:rPr>
          <w:b/>
          <w:bCs/>
        </w:rPr>
        <w:t>Plan, a</w:t>
      </w:r>
      <w:r w:rsidR="006F30DA">
        <w:rPr>
          <w:b/>
          <w:bCs/>
        </w:rPr>
        <w:t>ssign tasks</w:t>
      </w:r>
      <w:r w:rsidR="00E14C45">
        <w:rPr>
          <w:b/>
          <w:bCs/>
        </w:rPr>
        <w:t xml:space="preserve"> and perform tasks</w:t>
      </w:r>
    </w:p>
    <w:p w14:paraId="7C151180" w14:textId="61BF5536" w:rsidR="00C847C5" w:rsidRDefault="00C847C5" w:rsidP="00C847C5">
      <w:pPr>
        <w:pStyle w:val="ListParagraph"/>
        <w:numPr>
          <w:ilvl w:val="1"/>
          <w:numId w:val="9"/>
        </w:numPr>
        <w:rPr>
          <w:b/>
          <w:bCs/>
        </w:rPr>
      </w:pPr>
      <w:r>
        <w:rPr>
          <w:b/>
          <w:bCs/>
        </w:rPr>
        <w:t>2:</w:t>
      </w:r>
      <w:r w:rsidR="006F30DA">
        <w:rPr>
          <w:b/>
          <w:bCs/>
        </w:rPr>
        <w:tab/>
        <w:t xml:space="preserve">Player </w:t>
      </w:r>
      <w:r w:rsidR="002C51FA">
        <w:rPr>
          <w:b/>
          <w:bCs/>
        </w:rPr>
        <w:t>2</w:t>
      </w:r>
      <w:r w:rsidR="00E14C45">
        <w:rPr>
          <w:b/>
          <w:bCs/>
        </w:rPr>
        <w:tab/>
      </w:r>
      <w:r w:rsidR="00E14C45">
        <w:rPr>
          <w:b/>
          <w:bCs/>
        </w:rPr>
        <w:tab/>
      </w:r>
      <w:r w:rsidR="00E14C45">
        <w:rPr>
          <w:b/>
          <w:bCs/>
        </w:rPr>
        <w:tab/>
      </w:r>
      <w:r w:rsidR="00E14C45">
        <w:rPr>
          <w:b/>
          <w:bCs/>
        </w:rPr>
        <w:tab/>
        <w:t>Plan and perform tasks</w:t>
      </w:r>
    </w:p>
    <w:p w14:paraId="4F4D49DE" w14:textId="58AE94DA" w:rsidR="00C847C5" w:rsidRDefault="00C847C5" w:rsidP="00C847C5">
      <w:pPr>
        <w:pStyle w:val="ListParagraph"/>
        <w:numPr>
          <w:ilvl w:val="1"/>
          <w:numId w:val="9"/>
        </w:numPr>
        <w:rPr>
          <w:b/>
          <w:bCs/>
        </w:rPr>
      </w:pPr>
      <w:r>
        <w:rPr>
          <w:b/>
          <w:bCs/>
        </w:rPr>
        <w:t>3:</w:t>
      </w:r>
      <w:r w:rsidR="00E14C45">
        <w:rPr>
          <w:b/>
          <w:bCs/>
        </w:rPr>
        <w:tab/>
        <w:t xml:space="preserve">Player </w:t>
      </w:r>
      <w:r w:rsidR="002C51FA">
        <w:rPr>
          <w:b/>
          <w:bCs/>
        </w:rPr>
        <w:t>3</w:t>
      </w:r>
      <w:r w:rsidR="00E14C45">
        <w:rPr>
          <w:b/>
          <w:bCs/>
        </w:rPr>
        <w:tab/>
      </w:r>
      <w:r w:rsidR="00E14C45">
        <w:rPr>
          <w:b/>
          <w:bCs/>
        </w:rPr>
        <w:tab/>
      </w:r>
      <w:r w:rsidR="00E14C45">
        <w:rPr>
          <w:b/>
          <w:bCs/>
        </w:rPr>
        <w:tab/>
      </w:r>
      <w:r w:rsidR="00E14C45">
        <w:rPr>
          <w:b/>
          <w:bCs/>
        </w:rPr>
        <w:tab/>
        <w:t>Plan and perform tasks</w:t>
      </w:r>
    </w:p>
    <w:p w14:paraId="6317B8EA" w14:textId="1784A038" w:rsidR="00C847C5" w:rsidRPr="00E55646" w:rsidRDefault="00311BCB" w:rsidP="00C847C5">
      <w:pPr>
        <w:pStyle w:val="ListParagraph"/>
        <w:numPr>
          <w:ilvl w:val="1"/>
          <w:numId w:val="9"/>
        </w:numPr>
        <w:rPr>
          <w:b/>
          <w:bCs/>
        </w:rPr>
      </w:pPr>
      <w:r>
        <w:rPr>
          <w:b/>
          <w:bCs/>
        </w:rPr>
        <w:t>4</w:t>
      </w:r>
      <w:r w:rsidR="00C847C5">
        <w:rPr>
          <w:b/>
          <w:bCs/>
        </w:rPr>
        <w:t>:</w:t>
      </w:r>
      <w:r w:rsidR="00E14C45">
        <w:rPr>
          <w:b/>
          <w:bCs/>
        </w:rPr>
        <w:tab/>
        <w:t xml:space="preserve">Player </w:t>
      </w:r>
      <w:r w:rsidR="002C51FA">
        <w:rPr>
          <w:b/>
          <w:bCs/>
        </w:rPr>
        <w:t>4</w:t>
      </w:r>
      <w:r w:rsidR="00E14C45">
        <w:rPr>
          <w:b/>
          <w:bCs/>
        </w:rPr>
        <w:tab/>
      </w:r>
      <w:r w:rsidR="00E14C45">
        <w:rPr>
          <w:b/>
          <w:bCs/>
        </w:rPr>
        <w:tab/>
      </w:r>
      <w:r w:rsidR="00E14C45">
        <w:rPr>
          <w:b/>
          <w:bCs/>
        </w:rPr>
        <w:tab/>
      </w:r>
      <w:r w:rsidR="00E14C45">
        <w:rPr>
          <w:b/>
          <w:bCs/>
        </w:rPr>
        <w:tab/>
      </w:r>
      <w:r w:rsidR="002C51FA">
        <w:rPr>
          <w:b/>
          <w:bCs/>
        </w:rPr>
        <w:t>Plan and perform tasks</w:t>
      </w:r>
    </w:p>
    <w:p w14:paraId="201DDF19" w14:textId="77777777" w:rsidR="00C847C5" w:rsidRPr="007610CF" w:rsidRDefault="00C847C5" w:rsidP="00C847C5">
      <w:pPr>
        <w:pStyle w:val="ListParagraph"/>
        <w:numPr>
          <w:ilvl w:val="0"/>
          <w:numId w:val="9"/>
        </w:numPr>
        <w:rPr>
          <w:b/>
          <w:bCs/>
        </w:rPr>
      </w:pPr>
      <w:r w:rsidRPr="3B1DF812">
        <w:rPr>
          <w:b/>
          <w:bCs/>
        </w:rPr>
        <w:t>Milestones</w:t>
      </w:r>
    </w:p>
    <w:p w14:paraId="35047FC0" w14:textId="21677D66" w:rsidR="00C847C5" w:rsidRDefault="00C847C5" w:rsidP="00C847C5">
      <w:pPr>
        <w:pStyle w:val="ListParagraph"/>
        <w:numPr>
          <w:ilvl w:val="1"/>
          <w:numId w:val="9"/>
        </w:numPr>
      </w:pPr>
      <w:r>
        <w:t xml:space="preserve">1. </w:t>
      </w:r>
      <w:r w:rsidR="002C51FA">
        <w:t xml:space="preserve">Gather to </w:t>
      </w:r>
      <w:r w:rsidR="00DE5021">
        <w:t>an escape room place</w:t>
      </w:r>
    </w:p>
    <w:p w14:paraId="08A5AF09" w14:textId="5AA33155" w:rsidR="00C847C5" w:rsidRDefault="00C847C5" w:rsidP="00C847C5">
      <w:pPr>
        <w:pStyle w:val="ListParagraph"/>
        <w:numPr>
          <w:ilvl w:val="1"/>
          <w:numId w:val="9"/>
        </w:numPr>
      </w:pPr>
      <w:r>
        <w:t>2.</w:t>
      </w:r>
      <w:r w:rsidR="00DE5021">
        <w:t xml:space="preserve"> </w:t>
      </w:r>
      <w:r w:rsidR="00E738E2">
        <w:t>Plan the game we are going to play</w:t>
      </w:r>
    </w:p>
    <w:p w14:paraId="5738AE48" w14:textId="783B83F1" w:rsidR="00C847C5" w:rsidRDefault="00C847C5" w:rsidP="00C847C5">
      <w:pPr>
        <w:pStyle w:val="ListParagraph"/>
        <w:numPr>
          <w:ilvl w:val="1"/>
          <w:numId w:val="9"/>
        </w:numPr>
      </w:pPr>
      <w:r>
        <w:lastRenderedPageBreak/>
        <w:t>3.</w:t>
      </w:r>
      <w:r w:rsidR="00E738E2">
        <w:t xml:space="preserve"> Assign tasks and think how we can accomplish them</w:t>
      </w:r>
    </w:p>
    <w:p w14:paraId="3482DAF8" w14:textId="2BF18A9D" w:rsidR="00C847C5" w:rsidRDefault="00C847C5" w:rsidP="00C847C5">
      <w:pPr>
        <w:pStyle w:val="ListParagraph"/>
        <w:numPr>
          <w:ilvl w:val="1"/>
          <w:numId w:val="9"/>
        </w:numPr>
      </w:pPr>
      <w:r>
        <w:t>4.</w:t>
      </w:r>
      <w:r w:rsidR="00E738E2">
        <w:t xml:space="preserve"> Complete tasks and win the game</w:t>
      </w:r>
    </w:p>
    <w:p w14:paraId="1B173BA1" w14:textId="14721068" w:rsidR="00C847C5" w:rsidRDefault="00C847C5" w:rsidP="00C847C5">
      <w:pPr>
        <w:pStyle w:val="ListParagraph"/>
        <w:numPr>
          <w:ilvl w:val="1"/>
          <w:numId w:val="9"/>
        </w:numPr>
      </w:pPr>
      <w:r>
        <w:t xml:space="preserve">5. </w:t>
      </w:r>
      <w:r w:rsidR="00E738E2">
        <w:t>Have feedback on how we performed</w:t>
      </w:r>
    </w:p>
    <w:p w14:paraId="73E6D5C9" w14:textId="77777777" w:rsidR="009B16A0" w:rsidRDefault="1FC0977D" w:rsidP="009B16A0">
      <w:pPr>
        <w:pStyle w:val="ListParagraph"/>
        <w:numPr>
          <w:ilvl w:val="0"/>
          <w:numId w:val="9"/>
        </w:numPr>
      </w:pPr>
      <w:r w:rsidRPr="3B1DF812">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300BB" w14:textId="77777777" w:rsidR="00B3359F" w:rsidRDefault="00B3359F" w:rsidP="00A85D65">
      <w:pPr>
        <w:spacing w:after="0" w:line="240" w:lineRule="auto"/>
      </w:pPr>
      <w:r>
        <w:separator/>
      </w:r>
    </w:p>
  </w:endnote>
  <w:endnote w:type="continuationSeparator" w:id="0">
    <w:p w14:paraId="3DAD5E4A" w14:textId="77777777" w:rsidR="00B3359F" w:rsidRDefault="00B3359F" w:rsidP="00A85D65">
      <w:pPr>
        <w:spacing w:after="0" w:line="240" w:lineRule="auto"/>
      </w:pPr>
      <w:r>
        <w:continuationSeparator/>
      </w:r>
    </w:p>
  </w:endnote>
  <w:endnote w:type="continuationNotice" w:id="1">
    <w:p w14:paraId="0F52B99F" w14:textId="77777777" w:rsidR="00B3359F" w:rsidRDefault="00B335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DE0B7" w14:textId="77777777" w:rsidR="00B3359F" w:rsidRDefault="00B3359F" w:rsidP="00A85D65">
      <w:pPr>
        <w:spacing w:after="0" w:line="240" w:lineRule="auto"/>
      </w:pPr>
      <w:r>
        <w:separator/>
      </w:r>
    </w:p>
  </w:footnote>
  <w:footnote w:type="continuationSeparator" w:id="0">
    <w:p w14:paraId="2058B73A" w14:textId="77777777" w:rsidR="00B3359F" w:rsidRDefault="00B3359F" w:rsidP="00A85D65">
      <w:pPr>
        <w:spacing w:after="0" w:line="240" w:lineRule="auto"/>
      </w:pPr>
      <w:r>
        <w:continuationSeparator/>
      </w:r>
    </w:p>
  </w:footnote>
  <w:footnote w:type="continuationNotice" w:id="1">
    <w:p w14:paraId="1158B7CC" w14:textId="77777777" w:rsidR="00B3359F" w:rsidRDefault="00B335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textHash int2:hashCode="5OOFFQS4chGB9i" int2:id="1jND7nKV">
      <int2:state int2:value="Rejected" int2:type="LegacyProofing"/>
    </int2:textHash>
    <int2:textHash int2:hashCode="CnqSOgVLwHtOqA" int2:id="H2D4vZUn">
      <int2:state int2:value="Rejected" int2:type="LegacyProofing"/>
    </int2:textHash>
    <int2:textHash int2:hashCode="4TXWYQze7ueqPS" int2:id="gFMmUHfx">
      <int2:state int2:value="Rejected" int2:type="LegacyProofing"/>
    </int2:textHash>
    <int2:textHash int2:hashCode="NK/ZXxDjql3mSC" int2:id="trvRJDHr">
      <int2:state int2:value="Rejected" int2:type="LegacyProofing"/>
    </int2:textHash>
    <int2:textHash int2:hashCode="FjRPSeM6y5CFH/" int2:id="u286Ozoe">
      <int2:state int2:value="Rejected" int2:type="LegacyProofing"/>
    </int2:textHash>
    <int2:textHash int2:hashCode="69CzLCQp0rlElF" int2:id="yTr2k8Z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FFFFFFFF">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displayBackgroundShap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3510"/>
    <w:rsid w:val="00020C38"/>
    <w:rsid w:val="0002442D"/>
    <w:rsid w:val="00025342"/>
    <w:rsid w:val="00025548"/>
    <w:rsid w:val="00026A81"/>
    <w:rsid w:val="00030C5E"/>
    <w:rsid w:val="0003669A"/>
    <w:rsid w:val="000405D6"/>
    <w:rsid w:val="00053FC1"/>
    <w:rsid w:val="00063CC6"/>
    <w:rsid w:val="00067979"/>
    <w:rsid w:val="00084C4C"/>
    <w:rsid w:val="00084EDF"/>
    <w:rsid w:val="00087B0F"/>
    <w:rsid w:val="000932E2"/>
    <w:rsid w:val="000947F2"/>
    <w:rsid w:val="00095CAA"/>
    <w:rsid w:val="000B1138"/>
    <w:rsid w:val="000C583D"/>
    <w:rsid w:val="000D35C7"/>
    <w:rsid w:val="000D7C07"/>
    <w:rsid w:val="000E05C2"/>
    <w:rsid w:val="000E2F0E"/>
    <w:rsid w:val="000E2F20"/>
    <w:rsid w:val="000E3A7C"/>
    <w:rsid w:val="000E57B8"/>
    <w:rsid w:val="000F751E"/>
    <w:rsid w:val="000F7BA8"/>
    <w:rsid w:val="00100D07"/>
    <w:rsid w:val="00107B44"/>
    <w:rsid w:val="001117F1"/>
    <w:rsid w:val="00117687"/>
    <w:rsid w:val="001201BD"/>
    <w:rsid w:val="00122FE6"/>
    <w:rsid w:val="00123663"/>
    <w:rsid w:val="00126F27"/>
    <w:rsid w:val="00137E63"/>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F49AA"/>
    <w:rsid w:val="00202894"/>
    <w:rsid w:val="002154D2"/>
    <w:rsid w:val="0022021A"/>
    <w:rsid w:val="002236B1"/>
    <w:rsid w:val="00223C53"/>
    <w:rsid w:val="0023572F"/>
    <w:rsid w:val="002442A0"/>
    <w:rsid w:val="00245C46"/>
    <w:rsid w:val="00247004"/>
    <w:rsid w:val="00247616"/>
    <w:rsid w:val="00253F2F"/>
    <w:rsid w:val="002561D5"/>
    <w:rsid w:val="0026799D"/>
    <w:rsid w:val="00272432"/>
    <w:rsid w:val="00275A4D"/>
    <w:rsid w:val="00286D6E"/>
    <w:rsid w:val="00292BF1"/>
    <w:rsid w:val="00293A3E"/>
    <w:rsid w:val="00295FB9"/>
    <w:rsid w:val="002A7D1E"/>
    <w:rsid w:val="002B0413"/>
    <w:rsid w:val="002B7B26"/>
    <w:rsid w:val="002C01F2"/>
    <w:rsid w:val="002C1F60"/>
    <w:rsid w:val="002C2FA6"/>
    <w:rsid w:val="002C3736"/>
    <w:rsid w:val="002C45B4"/>
    <w:rsid w:val="002C51FA"/>
    <w:rsid w:val="002D0594"/>
    <w:rsid w:val="002F43DD"/>
    <w:rsid w:val="002F660F"/>
    <w:rsid w:val="002F6D7D"/>
    <w:rsid w:val="003021F6"/>
    <w:rsid w:val="00311BCB"/>
    <w:rsid w:val="00315BAB"/>
    <w:rsid w:val="003243BC"/>
    <w:rsid w:val="00345882"/>
    <w:rsid w:val="00352958"/>
    <w:rsid w:val="0035464C"/>
    <w:rsid w:val="00365EB8"/>
    <w:rsid w:val="00377324"/>
    <w:rsid w:val="00390DF5"/>
    <w:rsid w:val="00391BC7"/>
    <w:rsid w:val="00392482"/>
    <w:rsid w:val="00395585"/>
    <w:rsid w:val="003979B5"/>
    <w:rsid w:val="003A167E"/>
    <w:rsid w:val="003A187F"/>
    <w:rsid w:val="003A5454"/>
    <w:rsid w:val="003A5CDF"/>
    <w:rsid w:val="003B2294"/>
    <w:rsid w:val="003B2D26"/>
    <w:rsid w:val="003B3810"/>
    <w:rsid w:val="003C1949"/>
    <w:rsid w:val="003C5BF0"/>
    <w:rsid w:val="003D1EE5"/>
    <w:rsid w:val="003E01DA"/>
    <w:rsid w:val="003E0A32"/>
    <w:rsid w:val="003E486E"/>
    <w:rsid w:val="003F0691"/>
    <w:rsid w:val="003F613C"/>
    <w:rsid w:val="003F74B7"/>
    <w:rsid w:val="0040064E"/>
    <w:rsid w:val="00401115"/>
    <w:rsid w:val="00407B1C"/>
    <w:rsid w:val="00426169"/>
    <w:rsid w:val="00430095"/>
    <w:rsid w:val="004358D0"/>
    <w:rsid w:val="00437BD4"/>
    <w:rsid w:val="004410CD"/>
    <w:rsid w:val="00447674"/>
    <w:rsid w:val="00450503"/>
    <w:rsid w:val="00451118"/>
    <w:rsid w:val="0046166D"/>
    <w:rsid w:val="004666CF"/>
    <w:rsid w:val="00470602"/>
    <w:rsid w:val="00471842"/>
    <w:rsid w:val="0047408B"/>
    <w:rsid w:val="0047752B"/>
    <w:rsid w:val="00491991"/>
    <w:rsid w:val="004947E6"/>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5333"/>
    <w:rsid w:val="00546C19"/>
    <w:rsid w:val="0055037B"/>
    <w:rsid w:val="005801C6"/>
    <w:rsid w:val="00583892"/>
    <w:rsid w:val="00587D9D"/>
    <w:rsid w:val="005922BF"/>
    <w:rsid w:val="00597DD5"/>
    <w:rsid w:val="005C21E3"/>
    <w:rsid w:val="005C33F4"/>
    <w:rsid w:val="005D024C"/>
    <w:rsid w:val="005E17EE"/>
    <w:rsid w:val="005E5770"/>
    <w:rsid w:val="00603CE9"/>
    <w:rsid w:val="00604837"/>
    <w:rsid w:val="0060492F"/>
    <w:rsid w:val="00606DA0"/>
    <w:rsid w:val="00607BB4"/>
    <w:rsid w:val="00610BE7"/>
    <w:rsid w:val="00612B59"/>
    <w:rsid w:val="00615B68"/>
    <w:rsid w:val="006220CE"/>
    <w:rsid w:val="00623C0B"/>
    <w:rsid w:val="0063485B"/>
    <w:rsid w:val="00650897"/>
    <w:rsid w:val="00655E64"/>
    <w:rsid w:val="00655F79"/>
    <w:rsid w:val="0065642B"/>
    <w:rsid w:val="00656E21"/>
    <w:rsid w:val="00675BC7"/>
    <w:rsid w:val="00681BD0"/>
    <w:rsid w:val="00682AA6"/>
    <w:rsid w:val="00686C3A"/>
    <w:rsid w:val="006A145D"/>
    <w:rsid w:val="006A4F5F"/>
    <w:rsid w:val="006A735C"/>
    <w:rsid w:val="006C01DD"/>
    <w:rsid w:val="006C3657"/>
    <w:rsid w:val="006C4C2B"/>
    <w:rsid w:val="006C607A"/>
    <w:rsid w:val="006C7F22"/>
    <w:rsid w:val="006D5245"/>
    <w:rsid w:val="006D5B12"/>
    <w:rsid w:val="006D7D7C"/>
    <w:rsid w:val="006F30DA"/>
    <w:rsid w:val="006F72F0"/>
    <w:rsid w:val="007016A2"/>
    <w:rsid w:val="00705C29"/>
    <w:rsid w:val="00714547"/>
    <w:rsid w:val="00722182"/>
    <w:rsid w:val="00730409"/>
    <w:rsid w:val="00735656"/>
    <w:rsid w:val="00737F83"/>
    <w:rsid w:val="00745895"/>
    <w:rsid w:val="00746236"/>
    <w:rsid w:val="0074692F"/>
    <w:rsid w:val="007602CD"/>
    <w:rsid w:val="00765375"/>
    <w:rsid w:val="00774B85"/>
    <w:rsid w:val="00783988"/>
    <w:rsid w:val="00786A7E"/>
    <w:rsid w:val="00791EBD"/>
    <w:rsid w:val="00794179"/>
    <w:rsid w:val="007A20EC"/>
    <w:rsid w:val="007A218C"/>
    <w:rsid w:val="007B3CFB"/>
    <w:rsid w:val="007B6F86"/>
    <w:rsid w:val="007C2CEA"/>
    <w:rsid w:val="007E2354"/>
    <w:rsid w:val="007E3F4E"/>
    <w:rsid w:val="007F1ED0"/>
    <w:rsid w:val="007F3E4A"/>
    <w:rsid w:val="007F7EC1"/>
    <w:rsid w:val="008038B1"/>
    <w:rsid w:val="00804F3E"/>
    <w:rsid w:val="00807E20"/>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025D"/>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3567C"/>
    <w:rsid w:val="00940C45"/>
    <w:rsid w:val="0094363C"/>
    <w:rsid w:val="009456F9"/>
    <w:rsid w:val="00951CE7"/>
    <w:rsid w:val="00952D36"/>
    <w:rsid w:val="00955AFE"/>
    <w:rsid w:val="00972206"/>
    <w:rsid w:val="00975809"/>
    <w:rsid w:val="00975E3D"/>
    <w:rsid w:val="009768D9"/>
    <w:rsid w:val="00976D0C"/>
    <w:rsid w:val="00993789"/>
    <w:rsid w:val="009A068A"/>
    <w:rsid w:val="009A6DDD"/>
    <w:rsid w:val="009A7F9D"/>
    <w:rsid w:val="009B06DE"/>
    <w:rsid w:val="009B16A0"/>
    <w:rsid w:val="009B5ECA"/>
    <w:rsid w:val="009C069A"/>
    <w:rsid w:val="009C2FF1"/>
    <w:rsid w:val="009C467E"/>
    <w:rsid w:val="009C77AE"/>
    <w:rsid w:val="009D08F2"/>
    <w:rsid w:val="009D54BA"/>
    <w:rsid w:val="009D6FB1"/>
    <w:rsid w:val="009E319C"/>
    <w:rsid w:val="009E40F8"/>
    <w:rsid w:val="00A04228"/>
    <w:rsid w:val="00A068F5"/>
    <w:rsid w:val="00A0731A"/>
    <w:rsid w:val="00A073AC"/>
    <w:rsid w:val="00A330D6"/>
    <w:rsid w:val="00A34F39"/>
    <w:rsid w:val="00A362AD"/>
    <w:rsid w:val="00A36343"/>
    <w:rsid w:val="00A450A7"/>
    <w:rsid w:val="00A47E16"/>
    <w:rsid w:val="00A526D7"/>
    <w:rsid w:val="00A568F7"/>
    <w:rsid w:val="00A63E6F"/>
    <w:rsid w:val="00A67C98"/>
    <w:rsid w:val="00A7096E"/>
    <w:rsid w:val="00A82C4E"/>
    <w:rsid w:val="00A85D65"/>
    <w:rsid w:val="00A97088"/>
    <w:rsid w:val="00A972FB"/>
    <w:rsid w:val="00AA42BD"/>
    <w:rsid w:val="00AA7679"/>
    <w:rsid w:val="00AE4459"/>
    <w:rsid w:val="00AE6806"/>
    <w:rsid w:val="00AF1C27"/>
    <w:rsid w:val="00AF2283"/>
    <w:rsid w:val="00AF4F1C"/>
    <w:rsid w:val="00AF53FA"/>
    <w:rsid w:val="00B03CE1"/>
    <w:rsid w:val="00B2292C"/>
    <w:rsid w:val="00B27C8C"/>
    <w:rsid w:val="00B330AA"/>
    <w:rsid w:val="00B3359F"/>
    <w:rsid w:val="00B356D3"/>
    <w:rsid w:val="00B366ED"/>
    <w:rsid w:val="00B43C69"/>
    <w:rsid w:val="00B64ACC"/>
    <w:rsid w:val="00B72224"/>
    <w:rsid w:val="00B849D1"/>
    <w:rsid w:val="00B91714"/>
    <w:rsid w:val="00B93D2B"/>
    <w:rsid w:val="00B94431"/>
    <w:rsid w:val="00BB3B40"/>
    <w:rsid w:val="00BB7318"/>
    <w:rsid w:val="00BB786A"/>
    <w:rsid w:val="00BC2F5B"/>
    <w:rsid w:val="00BC4FBE"/>
    <w:rsid w:val="00BC636A"/>
    <w:rsid w:val="00BD2DC2"/>
    <w:rsid w:val="00BD6CD5"/>
    <w:rsid w:val="00BE0F08"/>
    <w:rsid w:val="00BE5714"/>
    <w:rsid w:val="00BE61D8"/>
    <w:rsid w:val="00BE6D61"/>
    <w:rsid w:val="00BF0208"/>
    <w:rsid w:val="00BF04A0"/>
    <w:rsid w:val="00BF0891"/>
    <w:rsid w:val="00BF166E"/>
    <w:rsid w:val="00BF69D2"/>
    <w:rsid w:val="00C03DCB"/>
    <w:rsid w:val="00C07590"/>
    <w:rsid w:val="00C169D1"/>
    <w:rsid w:val="00C2148B"/>
    <w:rsid w:val="00C21BA7"/>
    <w:rsid w:val="00C31BD8"/>
    <w:rsid w:val="00C35080"/>
    <w:rsid w:val="00C41C49"/>
    <w:rsid w:val="00C42815"/>
    <w:rsid w:val="00C464D5"/>
    <w:rsid w:val="00C47C3A"/>
    <w:rsid w:val="00C632FE"/>
    <w:rsid w:val="00C642E4"/>
    <w:rsid w:val="00C64CF1"/>
    <w:rsid w:val="00C67108"/>
    <w:rsid w:val="00C72AB1"/>
    <w:rsid w:val="00C74E91"/>
    <w:rsid w:val="00C831B6"/>
    <w:rsid w:val="00C847C5"/>
    <w:rsid w:val="00C87EB3"/>
    <w:rsid w:val="00C9034A"/>
    <w:rsid w:val="00C91865"/>
    <w:rsid w:val="00C9374B"/>
    <w:rsid w:val="00CB4E76"/>
    <w:rsid w:val="00CB501D"/>
    <w:rsid w:val="00CB632A"/>
    <w:rsid w:val="00CB6A66"/>
    <w:rsid w:val="00CD0C16"/>
    <w:rsid w:val="00CD1735"/>
    <w:rsid w:val="00CD39EB"/>
    <w:rsid w:val="00CD4DD5"/>
    <w:rsid w:val="00CE0867"/>
    <w:rsid w:val="00CE2230"/>
    <w:rsid w:val="00CE3048"/>
    <w:rsid w:val="00CE5FB2"/>
    <w:rsid w:val="00D00371"/>
    <w:rsid w:val="00D05D72"/>
    <w:rsid w:val="00D10E08"/>
    <w:rsid w:val="00D1539A"/>
    <w:rsid w:val="00D24E86"/>
    <w:rsid w:val="00D254F4"/>
    <w:rsid w:val="00D30A95"/>
    <w:rsid w:val="00D31441"/>
    <w:rsid w:val="00D332B0"/>
    <w:rsid w:val="00D416D7"/>
    <w:rsid w:val="00D426A5"/>
    <w:rsid w:val="00D5466C"/>
    <w:rsid w:val="00D55352"/>
    <w:rsid w:val="00D64B32"/>
    <w:rsid w:val="00D7315B"/>
    <w:rsid w:val="00D832BA"/>
    <w:rsid w:val="00D84C15"/>
    <w:rsid w:val="00DA37F6"/>
    <w:rsid w:val="00DA5497"/>
    <w:rsid w:val="00DB3CF8"/>
    <w:rsid w:val="00DC2367"/>
    <w:rsid w:val="00DC6D08"/>
    <w:rsid w:val="00DD058B"/>
    <w:rsid w:val="00DE01DA"/>
    <w:rsid w:val="00DE5021"/>
    <w:rsid w:val="00DE7772"/>
    <w:rsid w:val="00DE7AB9"/>
    <w:rsid w:val="00DF1558"/>
    <w:rsid w:val="00DF56EB"/>
    <w:rsid w:val="00E11F31"/>
    <w:rsid w:val="00E127B3"/>
    <w:rsid w:val="00E14C45"/>
    <w:rsid w:val="00E22DA8"/>
    <w:rsid w:val="00E250A3"/>
    <w:rsid w:val="00E33D1E"/>
    <w:rsid w:val="00E45CDC"/>
    <w:rsid w:val="00E50756"/>
    <w:rsid w:val="00E50A6C"/>
    <w:rsid w:val="00E50E64"/>
    <w:rsid w:val="00E50F1D"/>
    <w:rsid w:val="00E55646"/>
    <w:rsid w:val="00E63049"/>
    <w:rsid w:val="00E635C8"/>
    <w:rsid w:val="00E707AF"/>
    <w:rsid w:val="00E70F3B"/>
    <w:rsid w:val="00E723A6"/>
    <w:rsid w:val="00E738E2"/>
    <w:rsid w:val="00E774B9"/>
    <w:rsid w:val="00E83132"/>
    <w:rsid w:val="00E85F35"/>
    <w:rsid w:val="00E948F1"/>
    <w:rsid w:val="00E9543A"/>
    <w:rsid w:val="00E9731C"/>
    <w:rsid w:val="00EA226D"/>
    <w:rsid w:val="00EB066C"/>
    <w:rsid w:val="00EB7C91"/>
    <w:rsid w:val="00EC25AA"/>
    <w:rsid w:val="00EC26FB"/>
    <w:rsid w:val="00EC4019"/>
    <w:rsid w:val="00EC5487"/>
    <w:rsid w:val="00EC58AC"/>
    <w:rsid w:val="00ED1724"/>
    <w:rsid w:val="00EE4C1F"/>
    <w:rsid w:val="00EF0466"/>
    <w:rsid w:val="00EF5E7A"/>
    <w:rsid w:val="00F20476"/>
    <w:rsid w:val="00F20FE0"/>
    <w:rsid w:val="00F3117B"/>
    <w:rsid w:val="00F34D8F"/>
    <w:rsid w:val="00F4383C"/>
    <w:rsid w:val="00F657CA"/>
    <w:rsid w:val="00F65C0A"/>
    <w:rsid w:val="00F7061D"/>
    <w:rsid w:val="00F70BC2"/>
    <w:rsid w:val="00F719E9"/>
    <w:rsid w:val="00F75DFB"/>
    <w:rsid w:val="00F8006E"/>
    <w:rsid w:val="00F8638C"/>
    <w:rsid w:val="00F964BF"/>
    <w:rsid w:val="00FA1C0E"/>
    <w:rsid w:val="00FB7A5A"/>
    <w:rsid w:val="00FE4846"/>
    <w:rsid w:val="00FE648B"/>
    <w:rsid w:val="00FF04CA"/>
    <w:rsid w:val="00FF6633"/>
    <w:rsid w:val="00FF7FEA"/>
    <w:rsid w:val="014BF638"/>
    <w:rsid w:val="01C974FB"/>
    <w:rsid w:val="028DD855"/>
    <w:rsid w:val="037E892C"/>
    <w:rsid w:val="049B0387"/>
    <w:rsid w:val="053EBBD2"/>
    <w:rsid w:val="054FF6A9"/>
    <w:rsid w:val="05691F06"/>
    <w:rsid w:val="0580E5A2"/>
    <w:rsid w:val="05B2EEA0"/>
    <w:rsid w:val="05F3BBDD"/>
    <w:rsid w:val="0626FE16"/>
    <w:rsid w:val="08D06DAC"/>
    <w:rsid w:val="09071ED8"/>
    <w:rsid w:val="09424990"/>
    <w:rsid w:val="09C2554B"/>
    <w:rsid w:val="0A1FAE63"/>
    <w:rsid w:val="0B0F3D39"/>
    <w:rsid w:val="0B49E0D8"/>
    <w:rsid w:val="0B76D9E3"/>
    <w:rsid w:val="0BD6FEC9"/>
    <w:rsid w:val="0C339CC1"/>
    <w:rsid w:val="0CAB0D9A"/>
    <w:rsid w:val="0D2D68FC"/>
    <w:rsid w:val="0D808F46"/>
    <w:rsid w:val="0E41E5CD"/>
    <w:rsid w:val="0FDDB62E"/>
    <w:rsid w:val="0FE5A3B4"/>
    <w:rsid w:val="0FEAB0AB"/>
    <w:rsid w:val="11B4F438"/>
    <w:rsid w:val="11F47BDF"/>
    <w:rsid w:val="12089E6C"/>
    <w:rsid w:val="1246404D"/>
    <w:rsid w:val="13838223"/>
    <w:rsid w:val="14D28820"/>
    <w:rsid w:val="15203B7F"/>
    <w:rsid w:val="15346773"/>
    <w:rsid w:val="18C85606"/>
    <w:rsid w:val="18F5B363"/>
    <w:rsid w:val="1929A5BF"/>
    <w:rsid w:val="1A54BE75"/>
    <w:rsid w:val="1B84FA1A"/>
    <w:rsid w:val="1BFAFDCD"/>
    <w:rsid w:val="1DE1AAA1"/>
    <w:rsid w:val="1DEF1A78"/>
    <w:rsid w:val="1DF4B5AF"/>
    <w:rsid w:val="1EBA095B"/>
    <w:rsid w:val="1FC0977D"/>
    <w:rsid w:val="209073E8"/>
    <w:rsid w:val="209B6F2D"/>
    <w:rsid w:val="218367B0"/>
    <w:rsid w:val="21E52207"/>
    <w:rsid w:val="22965D8C"/>
    <w:rsid w:val="229C95A9"/>
    <w:rsid w:val="2336FEAD"/>
    <w:rsid w:val="248D68E0"/>
    <w:rsid w:val="25BF679E"/>
    <w:rsid w:val="25C5884E"/>
    <w:rsid w:val="26459DFC"/>
    <w:rsid w:val="26FE76A2"/>
    <w:rsid w:val="2790DB89"/>
    <w:rsid w:val="27F6CF4B"/>
    <w:rsid w:val="27FA96BA"/>
    <w:rsid w:val="2947B1A6"/>
    <w:rsid w:val="2A8BF500"/>
    <w:rsid w:val="2ABA5F35"/>
    <w:rsid w:val="2B32377C"/>
    <w:rsid w:val="2CB4DF80"/>
    <w:rsid w:val="2D2F4D5C"/>
    <w:rsid w:val="2DCE0D79"/>
    <w:rsid w:val="2DD12E40"/>
    <w:rsid w:val="2E1B22C9"/>
    <w:rsid w:val="2E2713F1"/>
    <w:rsid w:val="2E64E010"/>
    <w:rsid w:val="2EBFFD08"/>
    <w:rsid w:val="2EF65D6A"/>
    <w:rsid w:val="2F26FBAB"/>
    <w:rsid w:val="2F4E6C50"/>
    <w:rsid w:val="2FEC8042"/>
    <w:rsid w:val="3005A89F"/>
    <w:rsid w:val="30E43206"/>
    <w:rsid w:val="30F8FB99"/>
    <w:rsid w:val="31A17900"/>
    <w:rsid w:val="31F326C3"/>
    <w:rsid w:val="3270E9B2"/>
    <w:rsid w:val="334E73AF"/>
    <w:rsid w:val="340CBA13"/>
    <w:rsid w:val="34BFF165"/>
    <w:rsid w:val="351F98B5"/>
    <w:rsid w:val="3529246A"/>
    <w:rsid w:val="35EA5A35"/>
    <w:rsid w:val="3649B4C8"/>
    <w:rsid w:val="3688DB6E"/>
    <w:rsid w:val="37C0E1B6"/>
    <w:rsid w:val="37F79227"/>
    <w:rsid w:val="38479CCF"/>
    <w:rsid w:val="394F9A89"/>
    <w:rsid w:val="39AC8AE5"/>
    <w:rsid w:val="3B1DF812"/>
    <w:rsid w:val="3B630963"/>
    <w:rsid w:val="3CB71EA0"/>
    <w:rsid w:val="3CB9C873"/>
    <w:rsid w:val="3D34364F"/>
    <w:rsid w:val="3DD00114"/>
    <w:rsid w:val="3E8F0494"/>
    <w:rsid w:val="3F0D47B1"/>
    <w:rsid w:val="3F1A6C91"/>
    <w:rsid w:val="3F8001A4"/>
    <w:rsid w:val="42E74045"/>
    <w:rsid w:val="42FF9D1A"/>
    <w:rsid w:val="43423254"/>
    <w:rsid w:val="43BDC824"/>
    <w:rsid w:val="4409B580"/>
    <w:rsid w:val="44719C4A"/>
    <w:rsid w:val="450A77E5"/>
    <w:rsid w:val="45E05DCB"/>
    <w:rsid w:val="4650BE6E"/>
    <w:rsid w:val="468B0DED"/>
    <w:rsid w:val="4759CECF"/>
    <w:rsid w:val="4826DE4E"/>
    <w:rsid w:val="4841C93A"/>
    <w:rsid w:val="4865AE1F"/>
    <w:rsid w:val="4903558B"/>
    <w:rsid w:val="49B2C662"/>
    <w:rsid w:val="49D01339"/>
    <w:rsid w:val="49D0E996"/>
    <w:rsid w:val="4B22C2F2"/>
    <w:rsid w:val="4C9B6D7F"/>
    <w:rsid w:val="4D2DAAC4"/>
    <w:rsid w:val="4E84E4FB"/>
    <w:rsid w:val="4ED4EFA3"/>
    <w:rsid w:val="4FB7395B"/>
    <w:rsid w:val="510C8AC9"/>
    <w:rsid w:val="511BB161"/>
    <w:rsid w:val="51A68900"/>
    <w:rsid w:val="521C8208"/>
    <w:rsid w:val="524D983E"/>
    <w:rsid w:val="527BB35E"/>
    <w:rsid w:val="53A860C6"/>
    <w:rsid w:val="545BF227"/>
    <w:rsid w:val="54803338"/>
    <w:rsid w:val="556D1A38"/>
    <w:rsid w:val="55C1DB61"/>
    <w:rsid w:val="55F7C288"/>
    <w:rsid w:val="56814927"/>
    <w:rsid w:val="575F6792"/>
    <w:rsid w:val="576A9176"/>
    <w:rsid w:val="57ABCF60"/>
    <w:rsid w:val="57CBD6F5"/>
    <w:rsid w:val="590661D7"/>
    <w:rsid w:val="5945B7DE"/>
    <w:rsid w:val="5967A756"/>
    <w:rsid w:val="5A8909DB"/>
    <w:rsid w:val="5AD40C3E"/>
    <w:rsid w:val="5B753AF7"/>
    <w:rsid w:val="5BFBED7B"/>
    <w:rsid w:val="5C9BD407"/>
    <w:rsid w:val="5DC0AA9D"/>
    <w:rsid w:val="5DE17FD4"/>
    <w:rsid w:val="5EA5FBCC"/>
    <w:rsid w:val="5EBA7E83"/>
    <w:rsid w:val="5F58A424"/>
    <w:rsid w:val="5F75A35B"/>
    <w:rsid w:val="600C75F2"/>
    <w:rsid w:val="60DBE6A4"/>
    <w:rsid w:val="61E0E46E"/>
    <w:rsid w:val="637CB4CF"/>
    <w:rsid w:val="64B24783"/>
    <w:rsid w:val="6578647D"/>
    <w:rsid w:val="66B45591"/>
    <w:rsid w:val="6815E61E"/>
    <w:rsid w:val="69F9E9D8"/>
    <w:rsid w:val="6C583F18"/>
    <w:rsid w:val="6CD301DE"/>
    <w:rsid w:val="6D3FFBD0"/>
    <w:rsid w:val="6D9C1185"/>
    <w:rsid w:val="6DE0C6E7"/>
    <w:rsid w:val="6DFE1A94"/>
    <w:rsid w:val="6DFF2EC6"/>
    <w:rsid w:val="6E8704AE"/>
    <w:rsid w:val="6F15DC06"/>
    <w:rsid w:val="6F9DE0CA"/>
    <w:rsid w:val="6FE373CA"/>
    <w:rsid w:val="6FF4FA2A"/>
    <w:rsid w:val="7067B09A"/>
    <w:rsid w:val="70E0CF97"/>
    <w:rsid w:val="717D5FD8"/>
    <w:rsid w:val="71D14D47"/>
    <w:rsid w:val="71F358E0"/>
    <w:rsid w:val="727C9FF8"/>
    <w:rsid w:val="72E1051D"/>
    <w:rsid w:val="732B5F28"/>
    <w:rsid w:val="73BB7FFD"/>
    <w:rsid w:val="7478A0F1"/>
    <w:rsid w:val="759B185D"/>
    <w:rsid w:val="75A3B9A7"/>
    <w:rsid w:val="776DFD34"/>
    <w:rsid w:val="77E3F63C"/>
    <w:rsid w:val="78CFE84C"/>
    <w:rsid w:val="7A5B0533"/>
    <w:rsid w:val="7A9A2BD9"/>
    <w:rsid w:val="7C659415"/>
    <w:rsid w:val="7D8733D8"/>
    <w:rsid w:val="7E145575"/>
    <w:rsid w:val="7E2BC202"/>
    <w:rsid w:val="7F83C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microsoft.com/office/2020/10/relationships/intelligence" Target="intelligence2.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939</Words>
  <Characters>22454</Characters>
  <Application>Microsoft Office Word</Application>
  <DocSecurity>0</DocSecurity>
  <Lines>187</Lines>
  <Paragraphs>52</Paragraphs>
  <ScaleCrop>false</ScaleCrop>
  <Company/>
  <LinksUpToDate>false</LinksUpToDate>
  <CharactersWithSpaces>2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Daniel Hernandez</cp:lastModifiedBy>
  <cp:revision>2</cp:revision>
  <cp:lastPrinted>2020-09-22T21:12:00Z</cp:lastPrinted>
  <dcterms:created xsi:type="dcterms:W3CDTF">2022-10-30T03:49:00Z</dcterms:created>
  <dcterms:modified xsi:type="dcterms:W3CDTF">2022-10-30T03:49:00Z</dcterms:modified>
</cp:coreProperties>
</file>